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7976" w14:textId="4CD24833" w:rsidR="0061553E" w:rsidRDefault="00766A41" w:rsidP="00DE680F">
      <w:pPr>
        <w:rPr>
          <w:rFonts w:ascii="Calibri" w:hAnsi="Calibri" w:cs="Calibri"/>
          <w:b/>
          <w:color w:val="262626" w:themeColor="text1" w:themeTint="D9"/>
          <w:sz w:val="26"/>
          <w:szCs w:val="26"/>
          <w:u w:val="single"/>
        </w:rPr>
      </w:pPr>
      <w:r>
        <w:rPr>
          <w:rFonts w:ascii="Calibri" w:hAnsi="Calibri" w:cs="Calibri"/>
          <w:b/>
          <w:color w:val="262626" w:themeColor="text1" w:themeTint="D9"/>
          <w:sz w:val="26"/>
          <w:szCs w:val="26"/>
          <w:u w:val="single"/>
        </w:rPr>
        <w:t>MONTH:</w:t>
      </w:r>
    </w:p>
    <w:p w14:paraId="01675D89" w14:textId="5C89940B" w:rsidR="002C5476" w:rsidRPr="0061553E" w:rsidRDefault="00E414C6" w:rsidP="00E414C6">
      <w:pPr>
        <w:rPr>
          <w:rFonts w:ascii="Calibri" w:hAnsi="Calibri" w:cs="Calibri"/>
          <w:bCs/>
          <w:color w:val="262626" w:themeColor="text1" w:themeTint="D9"/>
          <w:sz w:val="26"/>
          <w:szCs w:val="26"/>
        </w:rPr>
      </w:pP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>WEEK 1</w:t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61553E"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 w:rsidR="000A3EBD" w:rsidRPr="000A3EBD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[</w:t>
      </w:r>
      <w:r w:rsidR="00356C2F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Character</w:t>
      </w:r>
      <w:r w:rsidR="002C5476" w:rsidRPr="000A3EBD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 xml:space="preserve"> limit Facebook 2000 LinkedIn 1</w:t>
      </w:r>
      <w:r w:rsidR="00356C2F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2</w:t>
      </w:r>
      <w:r w:rsidR="002C5476" w:rsidRPr="000A3EBD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00</w:t>
      </w:r>
      <w:r w:rsidR="000A3EBD" w:rsidRPr="000A3EBD">
        <w:rPr>
          <w:rFonts w:ascii="Calibri" w:hAnsi="Calibri" w:cs="Calibri"/>
          <w:bCs/>
          <w:i/>
          <w:iCs/>
          <w:color w:val="262626" w:themeColor="text1" w:themeTint="D9"/>
          <w:sz w:val="24"/>
          <w:szCs w:val="24"/>
        </w:rPr>
        <w:t>]</w:t>
      </w: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718"/>
        <w:gridCol w:w="1076"/>
        <w:gridCol w:w="9967"/>
        <w:gridCol w:w="1984"/>
        <w:gridCol w:w="1134"/>
      </w:tblGrid>
      <w:tr w:rsidR="00067753" w14:paraId="6F07570E" w14:textId="77777777" w:rsidTr="004E1EE2">
        <w:tc>
          <w:tcPr>
            <w:tcW w:w="14879" w:type="dxa"/>
            <w:gridSpan w:val="5"/>
            <w:shd w:val="clear" w:color="auto" w:fill="660066"/>
          </w:tcPr>
          <w:p w14:paraId="27A7E4F5" w14:textId="3A289A87" w:rsidR="00067753" w:rsidRPr="00AF4C85" w:rsidRDefault="00067753" w:rsidP="00DE680F">
            <w:pPr>
              <w:rPr>
                <w:rFonts w:ascii="Calibri" w:hAnsi="Calibri" w:cs="Calibri"/>
                <w:b/>
                <w:color w:val="7F7F7F" w:themeColor="text1" w:themeTint="80"/>
                <w:sz w:val="24"/>
                <w:szCs w:val="24"/>
              </w:rPr>
            </w:pPr>
          </w:p>
        </w:tc>
      </w:tr>
      <w:tr w:rsidR="00C90DEF" w14:paraId="2C0EA853" w14:textId="2B527194" w:rsidTr="00CC7083">
        <w:tc>
          <w:tcPr>
            <w:tcW w:w="718" w:type="dxa"/>
            <w:shd w:val="clear" w:color="auto" w:fill="660066"/>
          </w:tcPr>
          <w:p w14:paraId="09BD8FFA" w14:textId="6C992D68" w:rsidR="00C90DEF" w:rsidRPr="00147875" w:rsidRDefault="00C90DEF" w:rsidP="00DE680F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48492FF4" w14:textId="6E796894" w:rsidR="00C90DEF" w:rsidRPr="00147875" w:rsidRDefault="00C90DEF" w:rsidP="00DE680F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1F4A5676" w14:textId="2CDD812D" w:rsidR="00C90DEF" w:rsidRPr="00147875" w:rsidRDefault="00C90DEF" w:rsidP="00DE680F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AC17E14" w14:textId="1CB4AC2E" w:rsidR="00C90DEF" w:rsidRPr="00147875" w:rsidRDefault="00323DFF" w:rsidP="00DE680F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14DBF823" w14:textId="639E54F8" w:rsidR="00C90DEF" w:rsidRPr="00147875" w:rsidRDefault="00DC29F0" w:rsidP="00DE680F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C90DEF" w:rsidRPr="00147875" w14:paraId="5242BDEC" w14:textId="722860E1" w:rsidTr="00CC7083">
        <w:tc>
          <w:tcPr>
            <w:tcW w:w="718" w:type="dxa"/>
          </w:tcPr>
          <w:p w14:paraId="370AB190" w14:textId="202A951C" w:rsidR="007325E3" w:rsidRPr="00147875" w:rsidRDefault="007325E3" w:rsidP="00DE680F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04AA7AC" w14:textId="39190838" w:rsidR="007325E3" w:rsidRPr="00980EEC" w:rsidRDefault="007325E3" w:rsidP="00DE680F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72E70BCE" w14:textId="26832AC4" w:rsidR="00C15133" w:rsidRPr="00980EEC" w:rsidRDefault="00C15133" w:rsidP="0061553E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B0F3A77" w14:textId="7757BE86" w:rsidR="00C90DEF" w:rsidRPr="00147875" w:rsidRDefault="00C90DEF" w:rsidP="00DE680F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2197BD8" w14:textId="226C0137" w:rsidR="00C90DEF" w:rsidRPr="00ED3BB6" w:rsidRDefault="00C90DEF" w:rsidP="00DE680F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067753" w14:paraId="2132604F" w14:textId="77777777" w:rsidTr="007157ED">
        <w:tc>
          <w:tcPr>
            <w:tcW w:w="14879" w:type="dxa"/>
            <w:gridSpan w:val="5"/>
            <w:shd w:val="clear" w:color="auto" w:fill="660066"/>
          </w:tcPr>
          <w:p w14:paraId="5387F0EC" w14:textId="42BD0A41" w:rsidR="00067753" w:rsidRPr="00067753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67753" w14:paraId="1CAF3084" w14:textId="77777777" w:rsidTr="007157ED">
        <w:tc>
          <w:tcPr>
            <w:tcW w:w="718" w:type="dxa"/>
            <w:shd w:val="clear" w:color="auto" w:fill="660066"/>
          </w:tcPr>
          <w:p w14:paraId="24A5709F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79DE46E5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5F52B5CD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031567FF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743520A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067753" w:rsidRPr="00147875" w14:paraId="1DD85065" w14:textId="77777777" w:rsidTr="007157ED">
        <w:tc>
          <w:tcPr>
            <w:tcW w:w="718" w:type="dxa"/>
          </w:tcPr>
          <w:p w14:paraId="07E4EB22" w14:textId="09287B5C" w:rsidR="00930BDA" w:rsidRPr="00147875" w:rsidRDefault="00930BDA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41D2D26" w14:textId="65C267D9" w:rsidR="00930BDA" w:rsidRPr="00980EEC" w:rsidRDefault="00930BDA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8A0101C" w14:textId="6961D353" w:rsidR="00C15133" w:rsidRPr="00980EEC" w:rsidRDefault="00C15133" w:rsidP="00492C88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F96B592" w14:textId="61D28EF0" w:rsidR="008411C1" w:rsidRPr="00147875" w:rsidRDefault="008411C1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3C0931B" w14:textId="77777777" w:rsidR="00067753" w:rsidRPr="00ED3BB6" w:rsidRDefault="00067753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067753" w14:paraId="6CD9F7BE" w14:textId="77777777" w:rsidTr="007157ED">
        <w:tc>
          <w:tcPr>
            <w:tcW w:w="14879" w:type="dxa"/>
            <w:gridSpan w:val="5"/>
            <w:shd w:val="clear" w:color="auto" w:fill="660066"/>
          </w:tcPr>
          <w:p w14:paraId="0E910783" w14:textId="693F37F4" w:rsidR="00067753" w:rsidRPr="00067753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67753" w14:paraId="2AF0E2BA" w14:textId="77777777" w:rsidTr="007157ED">
        <w:tc>
          <w:tcPr>
            <w:tcW w:w="718" w:type="dxa"/>
            <w:shd w:val="clear" w:color="auto" w:fill="660066"/>
          </w:tcPr>
          <w:p w14:paraId="010214FC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47EBBCD2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39B7A3C0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5511CB6C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26B5E3CC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067753" w:rsidRPr="00147875" w14:paraId="48C48836" w14:textId="77777777" w:rsidTr="007157ED">
        <w:tc>
          <w:tcPr>
            <w:tcW w:w="718" w:type="dxa"/>
          </w:tcPr>
          <w:p w14:paraId="7636B656" w14:textId="5A30B419" w:rsidR="00AC6136" w:rsidRPr="00147875" w:rsidRDefault="00AC6136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BFDE6FF" w14:textId="6689F4D2" w:rsidR="00AC6136" w:rsidRPr="00980EEC" w:rsidRDefault="00AC6136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75801EB" w14:textId="6C1617B3" w:rsidR="00C15133" w:rsidRPr="00980EEC" w:rsidRDefault="00C15133" w:rsidP="00F762EC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64E704F" w14:textId="77777777" w:rsidR="00067753" w:rsidRPr="00147875" w:rsidRDefault="00067753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A375BAB" w14:textId="77777777" w:rsidR="00067753" w:rsidRPr="00ED3BB6" w:rsidRDefault="00067753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34953D67" w14:textId="77777777" w:rsidTr="007157ED">
        <w:tc>
          <w:tcPr>
            <w:tcW w:w="718" w:type="dxa"/>
          </w:tcPr>
          <w:p w14:paraId="4287D6B1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0442674" w14:textId="77777777" w:rsidR="00B03F1B" w:rsidRPr="00980EEC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1842E66" w14:textId="77777777" w:rsidR="00B03F1B" w:rsidRPr="00980EEC" w:rsidRDefault="00B03F1B" w:rsidP="00F762EC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6F4B514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4D398AF" w14:textId="77777777" w:rsidR="00B03F1B" w:rsidRPr="00ED3BB6" w:rsidRDefault="00B03F1B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067753" w14:paraId="400B911E" w14:textId="77777777" w:rsidTr="007157ED">
        <w:tc>
          <w:tcPr>
            <w:tcW w:w="14879" w:type="dxa"/>
            <w:gridSpan w:val="5"/>
            <w:shd w:val="clear" w:color="auto" w:fill="660066"/>
          </w:tcPr>
          <w:p w14:paraId="36AA5855" w14:textId="39526B66" w:rsidR="00067753" w:rsidRPr="00067753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67753" w14:paraId="79197D27" w14:textId="77777777" w:rsidTr="007157ED">
        <w:tc>
          <w:tcPr>
            <w:tcW w:w="718" w:type="dxa"/>
            <w:shd w:val="clear" w:color="auto" w:fill="660066"/>
          </w:tcPr>
          <w:p w14:paraId="16CAF661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035AAFD9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918CBAF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574AC6B9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AB6925A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067753" w:rsidRPr="00147875" w14:paraId="7712C48B" w14:textId="77777777" w:rsidTr="007157ED">
        <w:tc>
          <w:tcPr>
            <w:tcW w:w="718" w:type="dxa"/>
          </w:tcPr>
          <w:p w14:paraId="61E3480A" w14:textId="3F34728F" w:rsidR="00F5697C" w:rsidRPr="00147875" w:rsidRDefault="00F5697C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74F7FAC" w14:textId="7FC7292A" w:rsidR="00415AA5" w:rsidRPr="00980EEC" w:rsidRDefault="00415AA5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9E36080" w14:textId="04BAD5BF" w:rsidR="00C15133" w:rsidRPr="00980EEC" w:rsidRDefault="00C15133" w:rsidP="00492C88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2F9D229" w14:textId="6E16E7CA" w:rsidR="00AF4C85" w:rsidRPr="00147875" w:rsidRDefault="00AF4C85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5004990" w14:textId="77777777" w:rsidR="00067753" w:rsidRPr="00ED3BB6" w:rsidRDefault="00067753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0784436" w14:textId="77777777" w:rsidTr="007157ED">
        <w:tc>
          <w:tcPr>
            <w:tcW w:w="718" w:type="dxa"/>
          </w:tcPr>
          <w:p w14:paraId="5DE89D1B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FDFFB3C" w14:textId="77777777" w:rsidR="00B03F1B" w:rsidRPr="00980EEC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EB61241" w14:textId="77777777" w:rsidR="00B03F1B" w:rsidRPr="00980EEC" w:rsidRDefault="00B03F1B" w:rsidP="00492C88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9E6F8D7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CE536E9" w14:textId="77777777" w:rsidR="00B03F1B" w:rsidRPr="00ED3BB6" w:rsidRDefault="00B03F1B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067753" w14:paraId="0F3CF981" w14:textId="77777777" w:rsidTr="007157ED">
        <w:tc>
          <w:tcPr>
            <w:tcW w:w="14879" w:type="dxa"/>
            <w:gridSpan w:val="5"/>
            <w:shd w:val="clear" w:color="auto" w:fill="660066"/>
          </w:tcPr>
          <w:p w14:paraId="260B0148" w14:textId="29EF0724" w:rsidR="00067753" w:rsidRPr="00067753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67753" w14:paraId="5DF741B3" w14:textId="77777777" w:rsidTr="00415AA5">
        <w:trPr>
          <w:trHeight w:val="347"/>
        </w:trPr>
        <w:tc>
          <w:tcPr>
            <w:tcW w:w="718" w:type="dxa"/>
            <w:shd w:val="clear" w:color="auto" w:fill="660066"/>
          </w:tcPr>
          <w:p w14:paraId="313C953E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7C363B05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783244E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0D1496FC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9F1026F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067753" w:rsidRPr="00147875" w14:paraId="3298788D" w14:textId="77777777" w:rsidTr="007157ED">
        <w:tc>
          <w:tcPr>
            <w:tcW w:w="718" w:type="dxa"/>
          </w:tcPr>
          <w:p w14:paraId="71A06703" w14:textId="21ED2518" w:rsidR="00415AA5" w:rsidRPr="00147875" w:rsidRDefault="00415AA5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19CC904" w14:textId="5FAAE7AE" w:rsidR="00415AA5" w:rsidRPr="00980EEC" w:rsidRDefault="00415AA5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E935A56" w14:textId="43510159" w:rsidR="00C15133" w:rsidRPr="00980EEC" w:rsidRDefault="00C15133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55FD7261" w14:textId="77777777" w:rsidR="00067753" w:rsidRPr="00147875" w:rsidRDefault="00067753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719C49B" w14:textId="77777777" w:rsidR="00067753" w:rsidRPr="00ED3BB6" w:rsidRDefault="00067753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5B9496A9" w14:textId="77777777" w:rsidTr="007157ED">
        <w:tc>
          <w:tcPr>
            <w:tcW w:w="718" w:type="dxa"/>
          </w:tcPr>
          <w:p w14:paraId="6B08C01D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9BF0FE5" w14:textId="77777777" w:rsidR="00B03F1B" w:rsidRPr="00980EEC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41D1ABAB" w14:textId="77777777" w:rsidR="00B03F1B" w:rsidRPr="00980EEC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3B3930B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B1CD142" w14:textId="77777777" w:rsidR="00B03F1B" w:rsidRPr="00ED3BB6" w:rsidRDefault="00B03F1B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067753" w14:paraId="54B555F3" w14:textId="77777777" w:rsidTr="007157ED">
        <w:tc>
          <w:tcPr>
            <w:tcW w:w="14879" w:type="dxa"/>
            <w:gridSpan w:val="5"/>
            <w:shd w:val="clear" w:color="auto" w:fill="660066"/>
          </w:tcPr>
          <w:p w14:paraId="1E559802" w14:textId="07BE2AD2" w:rsidR="00067753" w:rsidRPr="00067753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>Saturday</w:t>
            </w:r>
            <w:r w:rsidR="00E414C6"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 5th</w:t>
            </w:r>
          </w:p>
        </w:tc>
      </w:tr>
      <w:tr w:rsidR="00067753" w14:paraId="3161C2B8" w14:textId="77777777" w:rsidTr="007157ED">
        <w:tc>
          <w:tcPr>
            <w:tcW w:w="718" w:type="dxa"/>
            <w:shd w:val="clear" w:color="auto" w:fill="660066"/>
          </w:tcPr>
          <w:p w14:paraId="4BAF2138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189A484C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71D4551C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79D21AA4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0C54EF01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067753" w:rsidRPr="00147875" w14:paraId="1280A6C7" w14:textId="77777777" w:rsidTr="007157ED">
        <w:tc>
          <w:tcPr>
            <w:tcW w:w="718" w:type="dxa"/>
          </w:tcPr>
          <w:p w14:paraId="0E77E004" w14:textId="77777777" w:rsidR="00067753" w:rsidRPr="00147875" w:rsidRDefault="00067753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7D9C4C2" w14:textId="40FF0F05" w:rsidR="00387ED4" w:rsidRPr="00980EEC" w:rsidRDefault="00387ED4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E29C67E" w14:textId="34B9C5DB" w:rsidR="00C15133" w:rsidRPr="00980EEC" w:rsidRDefault="00C15133" w:rsidP="00387ED4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3B0B169" w14:textId="51F1B6CF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C92B042" w14:textId="77777777" w:rsidR="00067753" w:rsidRPr="00ED3BB6" w:rsidRDefault="00067753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30DF1E63" w14:textId="77777777" w:rsidTr="007157ED">
        <w:tc>
          <w:tcPr>
            <w:tcW w:w="718" w:type="dxa"/>
          </w:tcPr>
          <w:p w14:paraId="4B4D4D7E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FA2ACF8" w14:textId="77777777" w:rsidR="00B03F1B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4ED289E6" w14:textId="77777777" w:rsidR="00B03F1B" w:rsidRPr="00AF4C85" w:rsidRDefault="00B03F1B" w:rsidP="00387ED4">
            <w:pPr>
              <w:rPr>
                <w:rFonts w:cstheme="minorHAnsi"/>
                <w:bCs/>
                <w:color w:val="FF0000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E01144B" w14:textId="77777777" w:rsidR="00B03F1B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A7475FD" w14:textId="77777777" w:rsidR="00B03F1B" w:rsidRPr="00ED3BB6" w:rsidRDefault="00B03F1B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067753" w14:paraId="23447140" w14:textId="77777777" w:rsidTr="007157ED">
        <w:tc>
          <w:tcPr>
            <w:tcW w:w="14879" w:type="dxa"/>
            <w:gridSpan w:val="5"/>
            <w:shd w:val="clear" w:color="auto" w:fill="660066"/>
          </w:tcPr>
          <w:p w14:paraId="6C8AC8C0" w14:textId="13F01B45" w:rsidR="00067753" w:rsidRPr="00067753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067753" w14:paraId="36934EC7" w14:textId="77777777" w:rsidTr="007157ED">
        <w:tc>
          <w:tcPr>
            <w:tcW w:w="718" w:type="dxa"/>
            <w:shd w:val="clear" w:color="auto" w:fill="660066"/>
          </w:tcPr>
          <w:p w14:paraId="13B975B3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4CE51883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0BEA342F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2E09357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C814725" w14:textId="77777777" w:rsidR="00067753" w:rsidRPr="00147875" w:rsidRDefault="00067753" w:rsidP="007157E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067753" w:rsidRPr="00147875" w14:paraId="3CEB88EC" w14:textId="77777777" w:rsidTr="007157ED">
        <w:tc>
          <w:tcPr>
            <w:tcW w:w="718" w:type="dxa"/>
          </w:tcPr>
          <w:p w14:paraId="4C41F758" w14:textId="638D4304" w:rsidR="000F27DE" w:rsidRPr="00147875" w:rsidRDefault="000F27DE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9BAB6A6" w14:textId="7CFC26A4" w:rsidR="00492C88" w:rsidRPr="00980EEC" w:rsidRDefault="00492C88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4B9F43F4" w14:textId="2520F67B" w:rsidR="00C15133" w:rsidRPr="00980EEC" w:rsidRDefault="00C15133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7FEC753" w14:textId="77777777" w:rsidR="00067753" w:rsidRPr="00147875" w:rsidRDefault="00067753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4319345" w14:textId="77777777" w:rsidR="00067753" w:rsidRPr="00ED3BB6" w:rsidRDefault="00067753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18194255" w14:textId="77777777" w:rsidTr="007157ED">
        <w:tc>
          <w:tcPr>
            <w:tcW w:w="718" w:type="dxa"/>
          </w:tcPr>
          <w:p w14:paraId="373AA7C8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0438463" w14:textId="77777777" w:rsidR="00B03F1B" w:rsidRPr="00980EEC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93AB6EA" w14:textId="77777777" w:rsidR="00B03F1B" w:rsidRPr="00980EEC" w:rsidRDefault="00B03F1B" w:rsidP="007157E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C87E687" w14:textId="77777777" w:rsidR="00B03F1B" w:rsidRPr="00147875" w:rsidRDefault="00B03F1B" w:rsidP="007157E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4A3B9BD" w14:textId="77777777" w:rsidR="00B03F1B" w:rsidRPr="00ED3BB6" w:rsidRDefault="00B03F1B" w:rsidP="007157E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</w:tbl>
    <w:p w14:paraId="1770367D" w14:textId="39E6C0B6" w:rsidR="00FE4D62" w:rsidRDefault="00FE4D62" w:rsidP="00DE680F">
      <w:pPr>
        <w:rPr>
          <w:rFonts w:cstheme="minorHAnsi"/>
          <w:bCs/>
          <w:color w:val="262626" w:themeColor="text1" w:themeTint="D9"/>
          <w:sz w:val="21"/>
          <w:szCs w:val="21"/>
        </w:rPr>
      </w:pPr>
    </w:p>
    <w:p w14:paraId="6C8D084A" w14:textId="1A04476C" w:rsidR="00E414C6" w:rsidRPr="0061553E" w:rsidRDefault="00E414C6" w:rsidP="00E414C6">
      <w:pPr>
        <w:rPr>
          <w:rFonts w:ascii="Calibri" w:hAnsi="Calibri" w:cs="Calibri"/>
          <w:bCs/>
          <w:color w:val="262626" w:themeColor="text1" w:themeTint="D9"/>
          <w:sz w:val="26"/>
          <w:szCs w:val="26"/>
        </w:rPr>
      </w:pP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lastRenderedPageBreak/>
        <w:t>WEEK 2</w:t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718"/>
        <w:gridCol w:w="1076"/>
        <w:gridCol w:w="9967"/>
        <w:gridCol w:w="1984"/>
        <w:gridCol w:w="1134"/>
      </w:tblGrid>
      <w:tr w:rsidR="00E414C6" w14:paraId="52C79B66" w14:textId="77777777" w:rsidTr="0051291D">
        <w:tc>
          <w:tcPr>
            <w:tcW w:w="14879" w:type="dxa"/>
            <w:gridSpan w:val="5"/>
            <w:shd w:val="clear" w:color="auto" w:fill="660066"/>
          </w:tcPr>
          <w:p w14:paraId="7983DD24" w14:textId="7D52E17B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0A4EA943" w14:textId="77777777" w:rsidTr="0051291D">
        <w:tc>
          <w:tcPr>
            <w:tcW w:w="718" w:type="dxa"/>
            <w:shd w:val="clear" w:color="auto" w:fill="660066"/>
          </w:tcPr>
          <w:p w14:paraId="4EA1727E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22B22ED5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28BB59C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670DEB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231C289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2E99EA94" w14:textId="77777777" w:rsidTr="0051291D">
        <w:tc>
          <w:tcPr>
            <w:tcW w:w="718" w:type="dxa"/>
          </w:tcPr>
          <w:p w14:paraId="17519794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5B084D4B" w14:textId="4FC6097B" w:rsidR="00AF4C85" w:rsidRPr="00980EEC" w:rsidRDefault="00AF4C85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74C82FD" w14:textId="77BECDF5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D49EC10" w14:textId="3A41574C" w:rsidR="00AF4C85" w:rsidRPr="00147875" w:rsidRDefault="00AF4C85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7F21EF1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161993B3" w14:textId="77777777" w:rsidTr="0051291D">
        <w:tc>
          <w:tcPr>
            <w:tcW w:w="718" w:type="dxa"/>
          </w:tcPr>
          <w:p w14:paraId="3A95DA9B" w14:textId="77777777" w:rsidR="00B03F1B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1F0354A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7392E9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7BC9D50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9EBCCB8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771B0125" w14:textId="77777777" w:rsidTr="0051291D">
        <w:tc>
          <w:tcPr>
            <w:tcW w:w="14879" w:type="dxa"/>
            <w:gridSpan w:val="5"/>
            <w:shd w:val="clear" w:color="auto" w:fill="660066"/>
          </w:tcPr>
          <w:p w14:paraId="61C9003D" w14:textId="6FA12D75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633D5CBB" w14:textId="77777777" w:rsidTr="0051291D">
        <w:tc>
          <w:tcPr>
            <w:tcW w:w="718" w:type="dxa"/>
            <w:shd w:val="clear" w:color="auto" w:fill="660066"/>
          </w:tcPr>
          <w:p w14:paraId="6207D23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61195A48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24A95A1E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0FF30233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78A8151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29D7C74C" w14:textId="77777777" w:rsidTr="0051291D">
        <w:tc>
          <w:tcPr>
            <w:tcW w:w="718" w:type="dxa"/>
          </w:tcPr>
          <w:p w14:paraId="441B6240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99515CD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4B0EB3F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3D7CEB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BEE2394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2AAB1B45" w14:textId="77777777" w:rsidTr="0051291D">
        <w:tc>
          <w:tcPr>
            <w:tcW w:w="718" w:type="dxa"/>
          </w:tcPr>
          <w:p w14:paraId="71CD99A9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78CE30D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72EF50E5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1FF660A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DFA696C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2C817EC3" w14:textId="77777777" w:rsidTr="0051291D">
        <w:tc>
          <w:tcPr>
            <w:tcW w:w="14879" w:type="dxa"/>
            <w:gridSpan w:val="5"/>
            <w:shd w:val="clear" w:color="auto" w:fill="660066"/>
          </w:tcPr>
          <w:p w14:paraId="5605830D" w14:textId="1559D26C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25973961" w14:textId="77777777" w:rsidTr="0051291D">
        <w:tc>
          <w:tcPr>
            <w:tcW w:w="718" w:type="dxa"/>
            <w:shd w:val="clear" w:color="auto" w:fill="660066"/>
          </w:tcPr>
          <w:p w14:paraId="7EE8CE0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44352F3F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762670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2516EA35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7B23C05A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402716A3" w14:textId="77777777" w:rsidTr="0051291D">
        <w:tc>
          <w:tcPr>
            <w:tcW w:w="718" w:type="dxa"/>
          </w:tcPr>
          <w:p w14:paraId="3580FB4E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035BA9A" w14:textId="2EC47DA0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BC19373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C4266E4" w14:textId="6DF0178D" w:rsidR="008411C1" w:rsidRPr="008411C1" w:rsidRDefault="008411C1" w:rsidP="0051291D">
            <w:pPr>
              <w:rPr>
                <w:rFonts w:cstheme="minorHAnsi"/>
                <w:bCs/>
                <w:color w:val="FF0000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A71F093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9FA44B8" w14:textId="77777777" w:rsidTr="0051291D">
        <w:tc>
          <w:tcPr>
            <w:tcW w:w="718" w:type="dxa"/>
          </w:tcPr>
          <w:p w14:paraId="78652EB3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5CBD7DD7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C9181D6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52EDBB1" w14:textId="77777777" w:rsidR="00B03F1B" w:rsidRPr="008411C1" w:rsidRDefault="00B03F1B" w:rsidP="0051291D">
            <w:pPr>
              <w:rPr>
                <w:rFonts w:cstheme="minorHAnsi"/>
                <w:bCs/>
                <w:color w:val="FF0000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1AECCFA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234BA4AF" w14:textId="77777777" w:rsidTr="0051291D">
        <w:tc>
          <w:tcPr>
            <w:tcW w:w="14879" w:type="dxa"/>
            <w:gridSpan w:val="5"/>
            <w:shd w:val="clear" w:color="auto" w:fill="660066"/>
          </w:tcPr>
          <w:p w14:paraId="369C3FE2" w14:textId="31EA48E2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17D78DDD" w14:textId="77777777" w:rsidTr="0051291D">
        <w:tc>
          <w:tcPr>
            <w:tcW w:w="718" w:type="dxa"/>
            <w:shd w:val="clear" w:color="auto" w:fill="660066"/>
          </w:tcPr>
          <w:p w14:paraId="27F9906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2C25E6E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51744AB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28B2226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54DF5BF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1387EF20" w14:textId="77777777" w:rsidTr="0051291D">
        <w:tc>
          <w:tcPr>
            <w:tcW w:w="718" w:type="dxa"/>
          </w:tcPr>
          <w:p w14:paraId="436A122E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57483FB5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7984FF44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E41D494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E851BCA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01DDA618" w14:textId="77777777" w:rsidTr="0051291D">
        <w:tc>
          <w:tcPr>
            <w:tcW w:w="718" w:type="dxa"/>
          </w:tcPr>
          <w:p w14:paraId="33422D7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CD67942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AF6A2B5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2CCC968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557517C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0B42A352" w14:textId="77777777" w:rsidTr="0051291D">
        <w:tc>
          <w:tcPr>
            <w:tcW w:w="14879" w:type="dxa"/>
            <w:gridSpan w:val="5"/>
            <w:shd w:val="clear" w:color="auto" w:fill="660066"/>
          </w:tcPr>
          <w:p w14:paraId="60ED50D3" w14:textId="03FAE32B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44B373D9" w14:textId="77777777" w:rsidTr="0051291D">
        <w:trPr>
          <w:trHeight w:val="347"/>
        </w:trPr>
        <w:tc>
          <w:tcPr>
            <w:tcW w:w="718" w:type="dxa"/>
            <w:shd w:val="clear" w:color="auto" w:fill="660066"/>
          </w:tcPr>
          <w:p w14:paraId="16802D26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4E50D2A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0DAE7EA8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7A3D9DAA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28D66A2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279A6EC7" w14:textId="77777777" w:rsidTr="0051291D">
        <w:tc>
          <w:tcPr>
            <w:tcW w:w="718" w:type="dxa"/>
          </w:tcPr>
          <w:p w14:paraId="33701437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DC44749" w14:textId="78B33593" w:rsidR="008411C1" w:rsidRPr="00980EEC" w:rsidRDefault="008411C1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9AE400A" w14:textId="77777777" w:rsidR="00E414C6" w:rsidRPr="00AF4C85" w:rsidRDefault="00E414C6" w:rsidP="0051291D">
            <w:pPr>
              <w:rPr>
                <w:rFonts w:cstheme="minorHAnsi"/>
                <w:bCs/>
              </w:rPr>
            </w:pPr>
          </w:p>
        </w:tc>
        <w:tc>
          <w:tcPr>
            <w:tcW w:w="1984" w:type="dxa"/>
          </w:tcPr>
          <w:p w14:paraId="6CDB920D" w14:textId="43143146" w:rsidR="008411C1" w:rsidRPr="00147875" w:rsidRDefault="008411C1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E7EF56F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E573B3D" w14:textId="77777777" w:rsidTr="0051291D">
        <w:tc>
          <w:tcPr>
            <w:tcW w:w="718" w:type="dxa"/>
          </w:tcPr>
          <w:p w14:paraId="5DBFAE11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D85B950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E23048F" w14:textId="77777777" w:rsidR="00B03F1B" w:rsidRPr="00AF4C85" w:rsidRDefault="00B03F1B" w:rsidP="0051291D">
            <w:pPr>
              <w:rPr>
                <w:rFonts w:cstheme="minorHAnsi"/>
                <w:bCs/>
              </w:rPr>
            </w:pPr>
          </w:p>
        </w:tc>
        <w:tc>
          <w:tcPr>
            <w:tcW w:w="1984" w:type="dxa"/>
          </w:tcPr>
          <w:p w14:paraId="1072BB4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C86E6F6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7C0F69D7" w14:textId="77777777" w:rsidTr="0051291D">
        <w:tc>
          <w:tcPr>
            <w:tcW w:w="14879" w:type="dxa"/>
            <w:gridSpan w:val="5"/>
            <w:shd w:val="clear" w:color="auto" w:fill="660066"/>
          </w:tcPr>
          <w:p w14:paraId="6A989EC2" w14:textId="4AE98CA9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070EA29A" w14:textId="77777777" w:rsidTr="0051291D">
        <w:tc>
          <w:tcPr>
            <w:tcW w:w="718" w:type="dxa"/>
            <w:shd w:val="clear" w:color="auto" w:fill="660066"/>
          </w:tcPr>
          <w:p w14:paraId="765C567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4F6EDD2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6B267EE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EE02390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37C120A8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5815EFCE" w14:textId="77777777" w:rsidTr="0051291D">
        <w:tc>
          <w:tcPr>
            <w:tcW w:w="718" w:type="dxa"/>
          </w:tcPr>
          <w:p w14:paraId="5780B20E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F3BA131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059251D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6F19549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CF903DC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C31211A" w14:textId="77777777" w:rsidTr="0051291D">
        <w:tc>
          <w:tcPr>
            <w:tcW w:w="718" w:type="dxa"/>
          </w:tcPr>
          <w:p w14:paraId="0AD1BAE2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AFB26CD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00C50E1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387895F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1AE0636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223826B4" w14:textId="77777777" w:rsidTr="0051291D">
        <w:tc>
          <w:tcPr>
            <w:tcW w:w="14879" w:type="dxa"/>
            <w:gridSpan w:val="5"/>
            <w:shd w:val="clear" w:color="auto" w:fill="660066"/>
          </w:tcPr>
          <w:p w14:paraId="5C9D865B" w14:textId="7CC61764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4B1E100E" w14:textId="77777777" w:rsidTr="0051291D">
        <w:tc>
          <w:tcPr>
            <w:tcW w:w="718" w:type="dxa"/>
            <w:shd w:val="clear" w:color="auto" w:fill="660066"/>
          </w:tcPr>
          <w:p w14:paraId="5F319278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0BCCDF96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DAA36B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1602C1CF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02D1F12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72AAFE4F" w14:textId="77777777" w:rsidTr="0051291D">
        <w:tc>
          <w:tcPr>
            <w:tcW w:w="718" w:type="dxa"/>
          </w:tcPr>
          <w:p w14:paraId="5B5AD895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733A166" w14:textId="464784DE" w:rsidR="008411C1" w:rsidRPr="00980EEC" w:rsidRDefault="008411C1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FF244A8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C40CA4E" w14:textId="0E1B3EDE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C9DF41F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00DCD1C" w14:textId="77777777" w:rsidTr="0051291D">
        <w:tc>
          <w:tcPr>
            <w:tcW w:w="718" w:type="dxa"/>
          </w:tcPr>
          <w:p w14:paraId="0F11EE4A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DEF37E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D4009B6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CC14377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D45F67C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</w:tbl>
    <w:p w14:paraId="4756B83D" w14:textId="68390573" w:rsidR="00E414C6" w:rsidRPr="0061553E" w:rsidRDefault="00E414C6" w:rsidP="00E414C6">
      <w:pPr>
        <w:rPr>
          <w:rFonts w:ascii="Calibri" w:hAnsi="Calibri" w:cs="Calibri"/>
          <w:bCs/>
          <w:color w:val="262626" w:themeColor="text1" w:themeTint="D9"/>
          <w:sz w:val="26"/>
          <w:szCs w:val="26"/>
        </w:rPr>
      </w:pP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lastRenderedPageBreak/>
        <w:t>WEEK 3</w:t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718"/>
        <w:gridCol w:w="1076"/>
        <w:gridCol w:w="9967"/>
        <w:gridCol w:w="1984"/>
        <w:gridCol w:w="1134"/>
      </w:tblGrid>
      <w:tr w:rsidR="00E414C6" w14:paraId="0875A694" w14:textId="77777777" w:rsidTr="0051291D">
        <w:tc>
          <w:tcPr>
            <w:tcW w:w="14879" w:type="dxa"/>
            <w:gridSpan w:val="5"/>
            <w:shd w:val="clear" w:color="auto" w:fill="660066"/>
          </w:tcPr>
          <w:p w14:paraId="64E6E1E9" w14:textId="567C5C06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795363B3" w14:textId="77777777" w:rsidTr="0051291D">
        <w:tc>
          <w:tcPr>
            <w:tcW w:w="718" w:type="dxa"/>
            <w:shd w:val="clear" w:color="auto" w:fill="660066"/>
          </w:tcPr>
          <w:p w14:paraId="248423B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7C5A831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3764B76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2DDC58A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7942235B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5F6BCFE7" w14:textId="77777777" w:rsidTr="0051291D">
        <w:tc>
          <w:tcPr>
            <w:tcW w:w="718" w:type="dxa"/>
          </w:tcPr>
          <w:p w14:paraId="0F91E0A7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D4EAEFD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A59F686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853615A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1CA7809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B75101A" w14:textId="77777777" w:rsidTr="0051291D">
        <w:tc>
          <w:tcPr>
            <w:tcW w:w="718" w:type="dxa"/>
          </w:tcPr>
          <w:p w14:paraId="5A24A913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B773676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77130AC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C650E3B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BDF9573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7DE92ADB" w14:textId="77777777" w:rsidTr="0051291D">
        <w:tc>
          <w:tcPr>
            <w:tcW w:w="14879" w:type="dxa"/>
            <w:gridSpan w:val="5"/>
            <w:shd w:val="clear" w:color="auto" w:fill="660066"/>
          </w:tcPr>
          <w:p w14:paraId="4613BA91" w14:textId="7BE34664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7F76E44B" w14:textId="77777777" w:rsidTr="0051291D">
        <w:tc>
          <w:tcPr>
            <w:tcW w:w="718" w:type="dxa"/>
            <w:shd w:val="clear" w:color="auto" w:fill="660066"/>
          </w:tcPr>
          <w:p w14:paraId="751E201F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1FC33C2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1FE8480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2D1F87B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2DA71FA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4B751532" w14:textId="77777777" w:rsidTr="0051291D">
        <w:tc>
          <w:tcPr>
            <w:tcW w:w="718" w:type="dxa"/>
          </w:tcPr>
          <w:p w14:paraId="0F211725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381B0B3" w14:textId="4AB56E28" w:rsidR="00AF4C85" w:rsidRPr="00980EEC" w:rsidRDefault="00AF4C85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BF044BB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B897B33" w14:textId="40C117A8" w:rsidR="00AF4C85" w:rsidRPr="00147875" w:rsidRDefault="00AF4C85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4480F05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01D202D7" w14:textId="77777777" w:rsidTr="0051291D">
        <w:tc>
          <w:tcPr>
            <w:tcW w:w="718" w:type="dxa"/>
          </w:tcPr>
          <w:p w14:paraId="2A0CAEA6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394EDE5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437750FE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536B023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B406E3D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53C6AC51" w14:textId="77777777" w:rsidTr="0051291D">
        <w:tc>
          <w:tcPr>
            <w:tcW w:w="14879" w:type="dxa"/>
            <w:gridSpan w:val="5"/>
            <w:shd w:val="clear" w:color="auto" w:fill="660066"/>
          </w:tcPr>
          <w:p w14:paraId="65BB0BF5" w14:textId="59105FF7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3D1BCF09" w14:textId="77777777" w:rsidTr="0051291D">
        <w:tc>
          <w:tcPr>
            <w:tcW w:w="718" w:type="dxa"/>
            <w:shd w:val="clear" w:color="auto" w:fill="660066"/>
          </w:tcPr>
          <w:p w14:paraId="07CD7200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6F9B23EB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2DBDD7DF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670F564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526D106C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6919964F" w14:textId="77777777" w:rsidTr="0051291D">
        <w:tc>
          <w:tcPr>
            <w:tcW w:w="718" w:type="dxa"/>
          </w:tcPr>
          <w:p w14:paraId="6EE250E7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B469671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37FD080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96E7CD7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EB822BE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00E9F480" w14:textId="77777777" w:rsidTr="0051291D">
        <w:tc>
          <w:tcPr>
            <w:tcW w:w="718" w:type="dxa"/>
          </w:tcPr>
          <w:p w14:paraId="3CE11B18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2D94EF9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5B7657A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7BCA39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ADC4FB0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70B4EE4D" w14:textId="77777777" w:rsidTr="0051291D">
        <w:tc>
          <w:tcPr>
            <w:tcW w:w="14879" w:type="dxa"/>
            <w:gridSpan w:val="5"/>
            <w:shd w:val="clear" w:color="auto" w:fill="660066"/>
          </w:tcPr>
          <w:p w14:paraId="15A832E3" w14:textId="643E6776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6E46A76B" w14:textId="77777777" w:rsidTr="0051291D">
        <w:tc>
          <w:tcPr>
            <w:tcW w:w="718" w:type="dxa"/>
            <w:shd w:val="clear" w:color="auto" w:fill="660066"/>
          </w:tcPr>
          <w:p w14:paraId="6826F6E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39DA202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000F7EA3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6D79F53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7AC18CE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362EF325" w14:textId="77777777" w:rsidTr="0051291D">
        <w:tc>
          <w:tcPr>
            <w:tcW w:w="718" w:type="dxa"/>
          </w:tcPr>
          <w:p w14:paraId="2791B4AD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BCD0D9E" w14:textId="6CFCDE08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13A8D38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E48523E" w14:textId="2D4FE47A" w:rsidR="008411C1" w:rsidRPr="00147875" w:rsidRDefault="008411C1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787F780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5AA97EE2" w14:textId="77777777" w:rsidTr="0051291D">
        <w:tc>
          <w:tcPr>
            <w:tcW w:w="718" w:type="dxa"/>
          </w:tcPr>
          <w:p w14:paraId="24596E05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5DE77E8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2AABAB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AC94071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5B9F99A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2B2AED4C" w14:textId="77777777" w:rsidTr="0051291D">
        <w:tc>
          <w:tcPr>
            <w:tcW w:w="14879" w:type="dxa"/>
            <w:gridSpan w:val="5"/>
            <w:shd w:val="clear" w:color="auto" w:fill="660066"/>
          </w:tcPr>
          <w:p w14:paraId="42329FD8" w14:textId="491406D0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595ECFF7" w14:textId="77777777" w:rsidTr="0051291D">
        <w:trPr>
          <w:trHeight w:val="347"/>
        </w:trPr>
        <w:tc>
          <w:tcPr>
            <w:tcW w:w="718" w:type="dxa"/>
            <w:shd w:val="clear" w:color="auto" w:fill="660066"/>
          </w:tcPr>
          <w:p w14:paraId="28DE4F8F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739ED758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2FB8463A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4B6AF144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0B6A182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0177E7F3" w14:textId="77777777" w:rsidTr="0051291D">
        <w:tc>
          <w:tcPr>
            <w:tcW w:w="718" w:type="dxa"/>
          </w:tcPr>
          <w:p w14:paraId="255D2B78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2597449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CC5CFE1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BC4BA63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52F4508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4C31455E" w14:textId="77777777" w:rsidTr="0051291D">
        <w:tc>
          <w:tcPr>
            <w:tcW w:w="718" w:type="dxa"/>
          </w:tcPr>
          <w:p w14:paraId="653FC09A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59CCCF33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135D00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879DFEE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69062F5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4E1DED58" w14:textId="77777777" w:rsidTr="0051291D">
        <w:tc>
          <w:tcPr>
            <w:tcW w:w="14879" w:type="dxa"/>
            <w:gridSpan w:val="5"/>
            <w:shd w:val="clear" w:color="auto" w:fill="660066"/>
          </w:tcPr>
          <w:p w14:paraId="700A16E9" w14:textId="20563773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2D73A134" w14:textId="77777777" w:rsidTr="0051291D">
        <w:tc>
          <w:tcPr>
            <w:tcW w:w="718" w:type="dxa"/>
            <w:shd w:val="clear" w:color="auto" w:fill="660066"/>
          </w:tcPr>
          <w:p w14:paraId="6D27225B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115DF1A6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5C0C390E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5BF5C06D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7DE3F67A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7C7A4A90" w14:textId="77777777" w:rsidTr="0051291D">
        <w:tc>
          <w:tcPr>
            <w:tcW w:w="718" w:type="dxa"/>
          </w:tcPr>
          <w:p w14:paraId="47FC1D89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E05DBD9" w14:textId="3BDEBE36" w:rsidR="008411C1" w:rsidRPr="00980EEC" w:rsidRDefault="008411C1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C47E05E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C773ADC" w14:textId="151EDDC1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519DE83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28DA521B" w14:textId="77777777" w:rsidTr="0051291D">
        <w:tc>
          <w:tcPr>
            <w:tcW w:w="718" w:type="dxa"/>
          </w:tcPr>
          <w:p w14:paraId="166A9C5E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2FD8FC7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4817FAA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70B6358" w14:textId="77777777" w:rsidR="00B03F1B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AEEDE7E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E414C6" w14:paraId="507A184A" w14:textId="77777777" w:rsidTr="0051291D">
        <w:tc>
          <w:tcPr>
            <w:tcW w:w="14879" w:type="dxa"/>
            <w:gridSpan w:val="5"/>
            <w:shd w:val="clear" w:color="auto" w:fill="660066"/>
          </w:tcPr>
          <w:p w14:paraId="7A8B63A1" w14:textId="269A011C" w:rsidR="00E414C6" w:rsidRPr="00067753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E414C6" w14:paraId="3D990D14" w14:textId="77777777" w:rsidTr="0051291D">
        <w:tc>
          <w:tcPr>
            <w:tcW w:w="718" w:type="dxa"/>
            <w:shd w:val="clear" w:color="auto" w:fill="660066"/>
          </w:tcPr>
          <w:p w14:paraId="7702B203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3D7402D8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269DE5B9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1282A81A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3977A245" w14:textId="77777777" w:rsidR="00E414C6" w:rsidRPr="00147875" w:rsidRDefault="00E414C6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E414C6" w:rsidRPr="00147875" w14:paraId="7E3091BE" w14:textId="77777777" w:rsidTr="0051291D">
        <w:tc>
          <w:tcPr>
            <w:tcW w:w="718" w:type="dxa"/>
          </w:tcPr>
          <w:p w14:paraId="33979434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591D63DC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4835D63" w14:textId="77777777" w:rsidR="00E414C6" w:rsidRPr="00980EEC" w:rsidRDefault="00E414C6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EA24135" w14:textId="77777777" w:rsidR="00E414C6" w:rsidRPr="00147875" w:rsidRDefault="00E414C6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1AC6877" w14:textId="77777777" w:rsidR="00E414C6" w:rsidRPr="00ED3BB6" w:rsidRDefault="00E414C6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49B57147" w14:textId="77777777" w:rsidTr="0051291D">
        <w:tc>
          <w:tcPr>
            <w:tcW w:w="718" w:type="dxa"/>
          </w:tcPr>
          <w:p w14:paraId="4D003C6D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D1B0DF2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1F2C96B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A25D2CE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81506DF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</w:tbl>
    <w:p w14:paraId="7790D95B" w14:textId="37F6E0E7" w:rsidR="00160189" w:rsidRPr="0061553E" w:rsidRDefault="00160189" w:rsidP="00160189">
      <w:pPr>
        <w:rPr>
          <w:rFonts w:ascii="Calibri" w:hAnsi="Calibri" w:cs="Calibri"/>
          <w:bCs/>
          <w:color w:val="262626" w:themeColor="text1" w:themeTint="D9"/>
          <w:sz w:val="26"/>
          <w:szCs w:val="26"/>
        </w:rPr>
      </w:pP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lastRenderedPageBreak/>
        <w:t>WEEK 4</w:t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718"/>
        <w:gridCol w:w="1076"/>
        <w:gridCol w:w="9967"/>
        <w:gridCol w:w="1984"/>
        <w:gridCol w:w="1134"/>
      </w:tblGrid>
      <w:tr w:rsidR="00160189" w14:paraId="207A3557" w14:textId="77777777" w:rsidTr="0051291D">
        <w:tc>
          <w:tcPr>
            <w:tcW w:w="14879" w:type="dxa"/>
            <w:gridSpan w:val="5"/>
            <w:shd w:val="clear" w:color="auto" w:fill="660066"/>
          </w:tcPr>
          <w:p w14:paraId="0AEF7C24" w14:textId="7D2949D6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6D621CB5" w14:textId="77777777" w:rsidTr="0051291D">
        <w:tc>
          <w:tcPr>
            <w:tcW w:w="718" w:type="dxa"/>
            <w:shd w:val="clear" w:color="auto" w:fill="660066"/>
          </w:tcPr>
          <w:p w14:paraId="0B5D104B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0C46BDE1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10EF0FCC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E3DBB48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1469F82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6304B273" w14:textId="77777777" w:rsidTr="0051291D">
        <w:tc>
          <w:tcPr>
            <w:tcW w:w="718" w:type="dxa"/>
          </w:tcPr>
          <w:p w14:paraId="67F44DD4" w14:textId="77777777" w:rsidR="00160189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  <w:p w14:paraId="225AA472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2ACF475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9D0BB7B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7B54709" w14:textId="6B33E745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072E695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468FD589" w14:textId="77777777" w:rsidTr="0051291D">
        <w:tc>
          <w:tcPr>
            <w:tcW w:w="718" w:type="dxa"/>
          </w:tcPr>
          <w:p w14:paraId="7CCFA05B" w14:textId="77777777" w:rsidR="00B03F1B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447B9BF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EADA370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663CB5E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2D7D9A29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746BB27A" w14:textId="77777777" w:rsidTr="0051291D">
        <w:tc>
          <w:tcPr>
            <w:tcW w:w="14879" w:type="dxa"/>
            <w:gridSpan w:val="5"/>
            <w:shd w:val="clear" w:color="auto" w:fill="660066"/>
          </w:tcPr>
          <w:p w14:paraId="463EDB31" w14:textId="34029F90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04611271" w14:textId="77777777" w:rsidTr="0051291D">
        <w:tc>
          <w:tcPr>
            <w:tcW w:w="718" w:type="dxa"/>
            <w:shd w:val="clear" w:color="auto" w:fill="660066"/>
          </w:tcPr>
          <w:p w14:paraId="62AADDB1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5007B461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529FC85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56D5F9BD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9DAA7B7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56884DBC" w14:textId="77777777" w:rsidTr="0051291D">
        <w:tc>
          <w:tcPr>
            <w:tcW w:w="718" w:type="dxa"/>
          </w:tcPr>
          <w:p w14:paraId="1B0D2F4D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3DC63EE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6CAFD87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46CD739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E895B81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7685426" w14:textId="77777777" w:rsidTr="0051291D">
        <w:tc>
          <w:tcPr>
            <w:tcW w:w="718" w:type="dxa"/>
          </w:tcPr>
          <w:p w14:paraId="7AF6498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556F4E21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A152786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89A09DD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8791005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188367CE" w14:textId="77777777" w:rsidTr="0051291D">
        <w:tc>
          <w:tcPr>
            <w:tcW w:w="14879" w:type="dxa"/>
            <w:gridSpan w:val="5"/>
            <w:shd w:val="clear" w:color="auto" w:fill="660066"/>
          </w:tcPr>
          <w:p w14:paraId="461B1863" w14:textId="63B024DD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6B058B5C" w14:textId="77777777" w:rsidTr="0051291D">
        <w:tc>
          <w:tcPr>
            <w:tcW w:w="718" w:type="dxa"/>
            <w:shd w:val="clear" w:color="auto" w:fill="660066"/>
          </w:tcPr>
          <w:p w14:paraId="04321B83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1156239F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30A132A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31FEFE1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6B4256B7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7A20E89A" w14:textId="77777777" w:rsidTr="0051291D">
        <w:tc>
          <w:tcPr>
            <w:tcW w:w="718" w:type="dxa"/>
          </w:tcPr>
          <w:p w14:paraId="4EC04361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0E5BCED" w14:textId="3D34E081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321F3D33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37B97B4" w14:textId="413C311C" w:rsidR="00FB4411" w:rsidRPr="00147875" w:rsidRDefault="00FB4411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777CDD9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37CC10B4" w14:textId="77777777" w:rsidTr="0051291D">
        <w:tc>
          <w:tcPr>
            <w:tcW w:w="718" w:type="dxa"/>
          </w:tcPr>
          <w:p w14:paraId="4F4B24DB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0D1BBE1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92163CE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0FEB119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5DCEF0F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18555A37" w14:textId="77777777" w:rsidTr="0051291D">
        <w:tc>
          <w:tcPr>
            <w:tcW w:w="14879" w:type="dxa"/>
            <w:gridSpan w:val="5"/>
            <w:shd w:val="clear" w:color="auto" w:fill="660066"/>
          </w:tcPr>
          <w:p w14:paraId="5B8855ED" w14:textId="77830C0C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437A65E8" w14:textId="77777777" w:rsidTr="0051291D">
        <w:tc>
          <w:tcPr>
            <w:tcW w:w="718" w:type="dxa"/>
            <w:shd w:val="clear" w:color="auto" w:fill="660066"/>
          </w:tcPr>
          <w:p w14:paraId="1D729FC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5168B783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39550018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0CF17AF4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27069B23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5B2C8AE5" w14:textId="77777777" w:rsidTr="0051291D">
        <w:tc>
          <w:tcPr>
            <w:tcW w:w="718" w:type="dxa"/>
          </w:tcPr>
          <w:p w14:paraId="49A4471A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E4897C6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7E818CC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E0BF9FD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C823B5F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E4468D9" w14:textId="77777777" w:rsidTr="0051291D">
        <w:tc>
          <w:tcPr>
            <w:tcW w:w="718" w:type="dxa"/>
          </w:tcPr>
          <w:p w14:paraId="64D30BE2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F7BCF98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BD7C2AD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F543320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C3A2905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6AC02E51" w14:textId="77777777" w:rsidTr="0051291D">
        <w:tc>
          <w:tcPr>
            <w:tcW w:w="14879" w:type="dxa"/>
            <w:gridSpan w:val="5"/>
            <w:shd w:val="clear" w:color="auto" w:fill="660066"/>
          </w:tcPr>
          <w:p w14:paraId="56D955DF" w14:textId="7972196C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6DC2ABFC" w14:textId="77777777" w:rsidTr="0051291D">
        <w:trPr>
          <w:trHeight w:val="347"/>
        </w:trPr>
        <w:tc>
          <w:tcPr>
            <w:tcW w:w="718" w:type="dxa"/>
            <w:shd w:val="clear" w:color="auto" w:fill="660066"/>
          </w:tcPr>
          <w:p w14:paraId="69BDBF4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2F5EF4AF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68DDAFC5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1BACFC6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565AA04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02EDF7F6" w14:textId="77777777" w:rsidTr="0051291D">
        <w:tc>
          <w:tcPr>
            <w:tcW w:w="718" w:type="dxa"/>
          </w:tcPr>
          <w:p w14:paraId="604CE299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09DF1C2" w14:textId="7448844B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11AFE86" w14:textId="5438AC9C" w:rsidR="00FB4411" w:rsidRPr="00980EEC" w:rsidRDefault="00FB4411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3A338DE" w14:textId="30958CD5" w:rsidR="00FB4411" w:rsidRPr="00147875" w:rsidRDefault="00FB4411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7C95C7C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F0655AB" w14:textId="77777777" w:rsidTr="0051291D">
        <w:tc>
          <w:tcPr>
            <w:tcW w:w="718" w:type="dxa"/>
          </w:tcPr>
          <w:p w14:paraId="633240A8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9E7497F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8FB4628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ABF4F23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84BCD0D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1E475D8F" w14:textId="77777777" w:rsidTr="0051291D">
        <w:tc>
          <w:tcPr>
            <w:tcW w:w="14879" w:type="dxa"/>
            <w:gridSpan w:val="5"/>
            <w:shd w:val="clear" w:color="auto" w:fill="660066"/>
          </w:tcPr>
          <w:p w14:paraId="7E4E5608" w14:textId="2946482F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5F206AD9" w14:textId="77777777" w:rsidTr="0051291D">
        <w:tc>
          <w:tcPr>
            <w:tcW w:w="718" w:type="dxa"/>
            <w:shd w:val="clear" w:color="auto" w:fill="660066"/>
          </w:tcPr>
          <w:p w14:paraId="32DCE9AD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5FFD6A9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17EDF28D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1E7ED5B4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02D9230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737B2313" w14:textId="77777777" w:rsidTr="0051291D">
        <w:tc>
          <w:tcPr>
            <w:tcW w:w="718" w:type="dxa"/>
          </w:tcPr>
          <w:p w14:paraId="79AFFB58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F4A611E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1BF4F4F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35253E1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868B1D5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06F24F2" w14:textId="77777777" w:rsidTr="0051291D">
        <w:tc>
          <w:tcPr>
            <w:tcW w:w="718" w:type="dxa"/>
          </w:tcPr>
          <w:p w14:paraId="6E3DA832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E6A8AF0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860EDEE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994AE02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7E467CF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79944450" w14:textId="77777777" w:rsidTr="0051291D">
        <w:tc>
          <w:tcPr>
            <w:tcW w:w="14879" w:type="dxa"/>
            <w:gridSpan w:val="5"/>
            <w:shd w:val="clear" w:color="auto" w:fill="660066"/>
          </w:tcPr>
          <w:p w14:paraId="55FD82EB" w14:textId="084C07F9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7544E10B" w14:textId="77777777" w:rsidTr="0051291D">
        <w:tc>
          <w:tcPr>
            <w:tcW w:w="718" w:type="dxa"/>
            <w:shd w:val="clear" w:color="auto" w:fill="660066"/>
          </w:tcPr>
          <w:p w14:paraId="480DB43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50C66A7B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66EFD0BD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1927DD9F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296DD303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7C00F478" w14:textId="77777777" w:rsidTr="0051291D">
        <w:tc>
          <w:tcPr>
            <w:tcW w:w="718" w:type="dxa"/>
          </w:tcPr>
          <w:p w14:paraId="6E7A63B8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8508C71" w14:textId="5C7DD00C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708CD23E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56A9A6B" w14:textId="1D0824F0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5B2EB7D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AFF1AB0" w14:textId="77777777" w:rsidTr="0051291D">
        <w:tc>
          <w:tcPr>
            <w:tcW w:w="718" w:type="dxa"/>
          </w:tcPr>
          <w:p w14:paraId="1C3D654A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A6395F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97CBC2F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14C2B5F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2289C41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</w:tbl>
    <w:p w14:paraId="1331C64B" w14:textId="68FACCEB" w:rsidR="00160189" w:rsidRDefault="00160189" w:rsidP="00DE680F">
      <w:pPr>
        <w:rPr>
          <w:rFonts w:cstheme="minorHAnsi"/>
          <w:bCs/>
          <w:color w:val="262626" w:themeColor="text1" w:themeTint="D9"/>
          <w:sz w:val="21"/>
          <w:szCs w:val="21"/>
        </w:rPr>
      </w:pPr>
    </w:p>
    <w:p w14:paraId="684F3A03" w14:textId="6BEE81CF" w:rsidR="00160189" w:rsidRPr="0061553E" w:rsidRDefault="00160189" w:rsidP="00160189">
      <w:pPr>
        <w:rPr>
          <w:rFonts w:ascii="Calibri" w:hAnsi="Calibri" w:cs="Calibri"/>
          <w:bCs/>
          <w:color w:val="262626" w:themeColor="text1" w:themeTint="D9"/>
          <w:sz w:val="26"/>
          <w:szCs w:val="26"/>
        </w:rPr>
      </w:pP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>WEEK 5</w:t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  <w:r>
        <w:rPr>
          <w:rFonts w:ascii="Calibri" w:hAnsi="Calibri" w:cs="Calibri"/>
          <w:bCs/>
          <w:color w:val="262626" w:themeColor="text1" w:themeTint="D9"/>
          <w:sz w:val="26"/>
          <w:szCs w:val="26"/>
        </w:rPr>
        <w:tab/>
      </w: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718"/>
        <w:gridCol w:w="1076"/>
        <w:gridCol w:w="9967"/>
        <w:gridCol w:w="1984"/>
        <w:gridCol w:w="1134"/>
      </w:tblGrid>
      <w:tr w:rsidR="00160189" w14:paraId="13001A60" w14:textId="77777777" w:rsidTr="0051291D">
        <w:tc>
          <w:tcPr>
            <w:tcW w:w="14879" w:type="dxa"/>
            <w:gridSpan w:val="5"/>
            <w:shd w:val="clear" w:color="auto" w:fill="660066"/>
          </w:tcPr>
          <w:p w14:paraId="4271636D" w14:textId="67DA8737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7634F050" w14:textId="77777777" w:rsidTr="0051291D">
        <w:tc>
          <w:tcPr>
            <w:tcW w:w="718" w:type="dxa"/>
            <w:shd w:val="clear" w:color="auto" w:fill="660066"/>
          </w:tcPr>
          <w:p w14:paraId="06009D2F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609AD26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2E870B25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0DC34DBB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1889B6C2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4B80FA2F" w14:textId="77777777" w:rsidTr="0051291D">
        <w:tc>
          <w:tcPr>
            <w:tcW w:w="718" w:type="dxa"/>
          </w:tcPr>
          <w:p w14:paraId="67F423F9" w14:textId="77777777" w:rsidR="00160189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  <w:p w14:paraId="1C14EB7D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75AACEAC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8F83BED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61FE3A5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06CDDAC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F871648" w14:textId="77777777" w:rsidTr="0051291D">
        <w:tc>
          <w:tcPr>
            <w:tcW w:w="718" w:type="dxa"/>
          </w:tcPr>
          <w:p w14:paraId="152A862D" w14:textId="77777777" w:rsidR="00B03F1B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B6A1A35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507C1D06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44724ABE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6FAA3383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6A1E1770" w14:textId="77777777" w:rsidTr="0051291D">
        <w:tc>
          <w:tcPr>
            <w:tcW w:w="14879" w:type="dxa"/>
            <w:gridSpan w:val="5"/>
            <w:shd w:val="clear" w:color="auto" w:fill="660066"/>
          </w:tcPr>
          <w:p w14:paraId="2E0AA9BA" w14:textId="458225D1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437C8223" w14:textId="77777777" w:rsidTr="0051291D">
        <w:tc>
          <w:tcPr>
            <w:tcW w:w="718" w:type="dxa"/>
            <w:shd w:val="clear" w:color="auto" w:fill="660066"/>
          </w:tcPr>
          <w:p w14:paraId="1F761FD9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11B07A7D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3A57B8CB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5259241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40CAE9E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33DA126A" w14:textId="77777777" w:rsidTr="0051291D">
        <w:tc>
          <w:tcPr>
            <w:tcW w:w="718" w:type="dxa"/>
          </w:tcPr>
          <w:p w14:paraId="1A99412C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4660144" w14:textId="7CDD73F5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3C5082C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58D7546D" w14:textId="4CF8B8FC" w:rsidR="00FB4411" w:rsidRPr="00147875" w:rsidRDefault="00FB4411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7CECEA2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13B5FDDD" w14:textId="77777777" w:rsidTr="0051291D">
        <w:tc>
          <w:tcPr>
            <w:tcW w:w="718" w:type="dxa"/>
          </w:tcPr>
          <w:p w14:paraId="1182FEA8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9703F15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1230F07C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A866F1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12604EA6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5BEBF664" w14:textId="77777777" w:rsidTr="0051291D">
        <w:tc>
          <w:tcPr>
            <w:tcW w:w="14879" w:type="dxa"/>
            <w:gridSpan w:val="5"/>
            <w:shd w:val="clear" w:color="auto" w:fill="660066"/>
          </w:tcPr>
          <w:p w14:paraId="5001461F" w14:textId="2CF19ECA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5E83DB4F" w14:textId="77777777" w:rsidTr="0051291D">
        <w:tc>
          <w:tcPr>
            <w:tcW w:w="718" w:type="dxa"/>
            <w:shd w:val="clear" w:color="auto" w:fill="660066"/>
          </w:tcPr>
          <w:p w14:paraId="06584016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029F32BC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306A0641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6E7EA8AE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0C1A0D7B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50DB48A5" w14:textId="77777777" w:rsidTr="0051291D">
        <w:tc>
          <w:tcPr>
            <w:tcW w:w="718" w:type="dxa"/>
          </w:tcPr>
          <w:p w14:paraId="03814550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114CB8DA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73B3F90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702289E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8DCFCCD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4C94C261" w14:textId="77777777" w:rsidTr="0051291D">
        <w:tc>
          <w:tcPr>
            <w:tcW w:w="718" w:type="dxa"/>
          </w:tcPr>
          <w:p w14:paraId="41C2AB0C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428CAE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BFC7D60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062789B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0CB9BD03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26581DEA" w14:textId="77777777" w:rsidTr="0051291D">
        <w:tc>
          <w:tcPr>
            <w:tcW w:w="14879" w:type="dxa"/>
            <w:gridSpan w:val="5"/>
            <w:shd w:val="clear" w:color="auto" w:fill="660066"/>
          </w:tcPr>
          <w:p w14:paraId="077ECBAB" w14:textId="4C657962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160189" w14:paraId="28438083" w14:textId="77777777" w:rsidTr="0051291D">
        <w:tc>
          <w:tcPr>
            <w:tcW w:w="718" w:type="dxa"/>
            <w:shd w:val="clear" w:color="auto" w:fill="660066"/>
          </w:tcPr>
          <w:p w14:paraId="1D8055B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5F65917E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568B6F35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E361554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3BDCFF86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2B16EA93" w14:textId="77777777" w:rsidTr="0051291D">
        <w:tc>
          <w:tcPr>
            <w:tcW w:w="718" w:type="dxa"/>
          </w:tcPr>
          <w:p w14:paraId="40A5EA58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81C1A1F" w14:textId="3402F2C2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735AEB2B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1FCD2C7" w14:textId="56B68B18" w:rsidR="00F21042" w:rsidRPr="00147875" w:rsidRDefault="00F21042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B2EBD09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08208D14" w14:textId="77777777" w:rsidTr="0051291D">
        <w:tc>
          <w:tcPr>
            <w:tcW w:w="718" w:type="dxa"/>
          </w:tcPr>
          <w:p w14:paraId="7F44A5C5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798717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7E451E6B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3CACE050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F263733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76B4580D" w14:textId="77777777" w:rsidTr="0051291D">
        <w:tc>
          <w:tcPr>
            <w:tcW w:w="14879" w:type="dxa"/>
            <w:gridSpan w:val="5"/>
            <w:shd w:val="clear" w:color="auto" w:fill="660066"/>
          </w:tcPr>
          <w:p w14:paraId="2931CDE3" w14:textId="105E5FC1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Friday </w:t>
            </w:r>
          </w:p>
        </w:tc>
      </w:tr>
      <w:tr w:rsidR="00160189" w14:paraId="2000C09D" w14:textId="77777777" w:rsidTr="0051291D">
        <w:trPr>
          <w:trHeight w:val="347"/>
        </w:trPr>
        <w:tc>
          <w:tcPr>
            <w:tcW w:w="718" w:type="dxa"/>
            <w:shd w:val="clear" w:color="auto" w:fill="660066"/>
          </w:tcPr>
          <w:p w14:paraId="7FA2DBB6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25D3D206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A2D023A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3BBB40F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19B7172C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597D6E36" w14:textId="77777777" w:rsidTr="0051291D">
        <w:tc>
          <w:tcPr>
            <w:tcW w:w="718" w:type="dxa"/>
          </w:tcPr>
          <w:p w14:paraId="57EA0167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4744B95D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1BB1FAD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2BAFD40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A924C13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7DEA1DAF" w14:textId="77777777" w:rsidTr="0051291D">
        <w:tc>
          <w:tcPr>
            <w:tcW w:w="718" w:type="dxa"/>
          </w:tcPr>
          <w:p w14:paraId="4D1B59B4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2D4D3A10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06B95254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0E98242E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7DB0AD02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7DA44000" w14:textId="77777777" w:rsidTr="0051291D">
        <w:tc>
          <w:tcPr>
            <w:tcW w:w="14879" w:type="dxa"/>
            <w:gridSpan w:val="5"/>
            <w:shd w:val="clear" w:color="auto" w:fill="660066"/>
          </w:tcPr>
          <w:p w14:paraId="3BF9EA74" w14:textId="7F14BD3A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t xml:space="preserve">Saturday </w:t>
            </w:r>
          </w:p>
        </w:tc>
      </w:tr>
      <w:tr w:rsidR="00160189" w14:paraId="1C71214D" w14:textId="77777777" w:rsidTr="0051291D">
        <w:tc>
          <w:tcPr>
            <w:tcW w:w="718" w:type="dxa"/>
            <w:shd w:val="clear" w:color="auto" w:fill="660066"/>
          </w:tcPr>
          <w:p w14:paraId="2138345E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043DB113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4DBEDED9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2E780679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4D9D090D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1B3F23E7" w14:textId="77777777" w:rsidTr="0051291D">
        <w:tc>
          <w:tcPr>
            <w:tcW w:w="718" w:type="dxa"/>
          </w:tcPr>
          <w:p w14:paraId="3B1737D4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4C583FB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27F85FBF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7E7DE811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3F3CD188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57A6B4AB" w14:textId="77777777" w:rsidTr="0051291D">
        <w:tc>
          <w:tcPr>
            <w:tcW w:w="718" w:type="dxa"/>
          </w:tcPr>
          <w:p w14:paraId="23C45D5A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3F3DF892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4775DFB1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0135D4C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1EEF7D6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160189" w14:paraId="212EABAF" w14:textId="77777777" w:rsidTr="0051291D">
        <w:tc>
          <w:tcPr>
            <w:tcW w:w="14879" w:type="dxa"/>
            <w:gridSpan w:val="5"/>
            <w:shd w:val="clear" w:color="auto" w:fill="660066"/>
          </w:tcPr>
          <w:p w14:paraId="6051120F" w14:textId="2895AEB7" w:rsidR="00160189" w:rsidRPr="00067753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4"/>
                <w:szCs w:val="24"/>
              </w:rPr>
              <w:lastRenderedPageBreak/>
              <w:t xml:space="preserve">Sunday </w:t>
            </w:r>
          </w:p>
        </w:tc>
      </w:tr>
      <w:tr w:rsidR="00160189" w14:paraId="74960BA4" w14:textId="77777777" w:rsidTr="0051291D">
        <w:tc>
          <w:tcPr>
            <w:tcW w:w="718" w:type="dxa"/>
            <w:shd w:val="clear" w:color="auto" w:fill="660066"/>
          </w:tcPr>
          <w:p w14:paraId="167D1113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ime</w:t>
            </w:r>
          </w:p>
        </w:tc>
        <w:tc>
          <w:tcPr>
            <w:tcW w:w="1076" w:type="dxa"/>
            <w:shd w:val="clear" w:color="auto" w:fill="660066"/>
          </w:tcPr>
          <w:p w14:paraId="5704B7BB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Topic</w:t>
            </w:r>
          </w:p>
        </w:tc>
        <w:tc>
          <w:tcPr>
            <w:tcW w:w="9967" w:type="dxa"/>
            <w:shd w:val="clear" w:color="auto" w:fill="660066"/>
          </w:tcPr>
          <w:p w14:paraId="6B0952C1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 w:rsidRPr="00147875"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Wording</w:t>
            </w:r>
          </w:p>
        </w:tc>
        <w:tc>
          <w:tcPr>
            <w:tcW w:w="1984" w:type="dxa"/>
            <w:shd w:val="clear" w:color="auto" w:fill="660066"/>
          </w:tcPr>
          <w:p w14:paraId="5FB89D70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Image</w:t>
            </w:r>
          </w:p>
        </w:tc>
        <w:tc>
          <w:tcPr>
            <w:tcW w:w="1134" w:type="dxa"/>
            <w:shd w:val="clear" w:color="auto" w:fill="660066"/>
          </w:tcPr>
          <w:p w14:paraId="487CBE1C" w14:textId="77777777" w:rsidR="00160189" w:rsidRPr="00147875" w:rsidRDefault="00160189" w:rsidP="0051291D">
            <w:pP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1"/>
                <w:szCs w:val="21"/>
              </w:rPr>
              <w:t>Owner</w:t>
            </w:r>
          </w:p>
        </w:tc>
      </w:tr>
      <w:tr w:rsidR="00160189" w:rsidRPr="00147875" w14:paraId="016BBAF4" w14:textId="77777777" w:rsidTr="0051291D">
        <w:tc>
          <w:tcPr>
            <w:tcW w:w="718" w:type="dxa"/>
          </w:tcPr>
          <w:p w14:paraId="3B4979C1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0CD0BF9A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56944ED" w14:textId="77777777" w:rsidR="00160189" w:rsidRPr="00980EEC" w:rsidRDefault="00160189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2862CEA" w14:textId="77777777" w:rsidR="00160189" w:rsidRPr="00147875" w:rsidRDefault="00160189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4075C74D" w14:textId="77777777" w:rsidR="00160189" w:rsidRPr="00ED3BB6" w:rsidRDefault="00160189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  <w:tr w:rsidR="00B03F1B" w:rsidRPr="00147875" w14:paraId="6EAB45D1" w14:textId="77777777" w:rsidTr="0051291D">
        <w:tc>
          <w:tcPr>
            <w:tcW w:w="718" w:type="dxa"/>
          </w:tcPr>
          <w:p w14:paraId="6F31B742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076" w:type="dxa"/>
          </w:tcPr>
          <w:p w14:paraId="61505882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9967" w:type="dxa"/>
          </w:tcPr>
          <w:p w14:paraId="6260650A" w14:textId="77777777" w:rsidR="00B03F1B" w:rsidRPr="00980EEC" w:rsidRDefault="00B03F1B" w:rsidP="0051291D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27112D77" w14:textId="77777777" w:rsidR="00B03F1B" w:rsidRPr="00147875" w:rsidRDefault="00B03F1B" w:rsidP="0051291D">
            <w:pPr>
              <w:rPr>
                <w:rFonts w:cstheme="minorHAnsi"/>
                <w:bCs/>
                <w:color w:val="262626" w:themeColor="text1" w:themeTint="D9"/>
                <w:sz w:val="21"/>
                <w:szCs w:val="21"/>
              </w:rPr>
            </w:pPr>
          </w:p>
        </w:tc>
        <w:tc>
          <w:tcPr>
            <w:tcW w:w="1134" w:type="dxa"/>
          </w:tcPr>
          <w:p w14:paraId="5909F93C" w14:textId="77777777" w:rsidR="00B03F1B" w:rsidRPr="00ED3BB6" w:rsidRDefault="00B03F1B" w:rsidP="0051291D">
            <w:pPr>
              <w:rPr>
                <w:rFonts w:cstheme="minorHAnsi"/>
                <w:b/>
                <w:color w:val="262626" w:themeColor="text1" w:themeTint="D9"/>
                <w:sz w:val="21"/>
                <w:szCs w:val="21"/>
              </w:rPr>
            </w:pPr>
          </w:p>
        </w:tc>
      </w:tr>
    </w:tbl>
    <w:p w14:paraId="78943201" w14:textId="77777777" w:rsidR="00160189" w:rsidRPr="00147875" w:rsidRDefault="00160189" w:rsidP="00DE680F">
      <w:pPr>
        <w:rPr>
          <w:rFonts w:cstheme="minorHAnsi"/>
          <w:bCs/>
          <w:color w:val="262626" w:themeColor="text1" w:themeTint="D9"/>
          <w:sz w:val="21"/>
          <w:szCs w:val="21"/>
        </w:rPr>
      </w:pPr>
    </w:p>
    <w:sectPr w:rsidR="00160189" w:rsidRPr="00147875" w:rsidSect="00CC7083">
      <w:head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A50E5" w14:textId="77777777" w:rsidR="00C158BD" w:rsidRDefault="00C158BD" w:rsidP="00DE680F">
      <w:pPr>
        <w:spacing w:after="0" w:line="240" w:lineRule="auto"/>
      </w:pPr>
      <w:r>
        <w:separator/>
      </w:r>
    </w:p>
  </w:endnote>
  <w:endnote w:type="continuationSeparator" w:id="0">
    <w:p w14:paraId="72C55CD0" w14:textId="77777777" w:rsidR="00C158BD" w:rsidRDefault="00C158BD" w:rsidP="00DE6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E51452" w14:textId="77777777" w:rsidR="00C158BD" w:rsidRDefault="00C158BD" w:rsidP="00DE680F">
      <w:pPr>
        <w:spacing w:after="0" w:line="240" w:lineRule="auto"/>
      </w:pPr>
      <w:r>
        <w:separator/>
      </w:r>
    </w:p>
  </w:footnote>
  <w:footnote w:type="continuationSeparator" w:id="0">
    <w:p w14:paraId="0B682A3E" w14:textId="77777777" w:rsidR="00C158BD" w:rsidRDefault="00C158BD" w:rsidP="00DE6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A28AC" w14:textId="430B2A11" w:rsidR="00DE680F" w:rsidRDefault="00CB5683" w:rsidP="00FC29D9">
    <w:pPr>
      <w:jc w:val="center"/>
    </w:pPr>
    <w:r w:rsidRPr="003364B9">
      <w:rPr>
        <w:noProof/>
        <w:color w:val="262626" w:themeColor="text1" w:themeTint="D9"/>
        <w:sz w:val="32"/>
        <w:szCs w:val="32"/>
      </w:rPr>
      <w:drawing>
        <wp:anchor distT="0" distB="0" distL="114300" distR="114300" simplePos="0" relativeHeight="251658240" behindDoc="0" locked="0" layoutInCell="1" allowOverlap="1" wp14:anchorId="336CA7AC" wp14:editId="7ED5498E">
          <wp:simplePos x="0" y="0"/>
          <wp:positionH relativeFrom="column">
            <wp:posOffset>8476615</wp:posOffset>
          </wp:positionH>
          <wp:positionV relativeFrom="paragraph">
            <wp:posOffset>-287655</wp:posOffset>
          </wp:positionV>
          <wp:extent cx="942340" cy="866775"/>
          <wp:effectExtent l="0" t="0" r="0" b="9525"/>
          <wp:wrapThrough wrapText="bothSides">
            <wp:wrapPolygon edited="0">
              <wp:start x="0" y="0"/>
              <wp:lineTo x="0" y="21363"/>
              <wp:lineTo x="20960" y="21363"/>
              <wp:lineTo x="2096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mc-log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34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1FAB">
      <w:rPr>
        <w:rFonts w:ascii="Lato" w:hAnsi="Lato"/>
        <w:b/>
        <w:color w:val="262626" w:themeColor="text1" w:themeTint="D9"/>
        <w:sz w:val="32"/>
        <w:szCs w:val="32"/>
        <w:u w:val="single"/>
      </w:rPr>
      <w:t xml:space="preserve">Social Media </w:t>
    </w:r>
    <w:r w:rsidR="00DE680F" w:rsidRPr="003364B9">
      <w:rPr>
        <w:rFonts w:ascii="Lato" w:hAnsi="Lato"/>
        <w:b/>
        <w:color w:val="262626" w:themeColor="text1" w:themeTint="D9"/>
        <w:sz w:val="32"/>
        <w:szCs w:val="32"/>
        <w:u w:val="single"/>
      </w:rPr>
      <w:t>Plan</w:t>
    </w:r>
    <w:r w:rsidR="00016976">
      <w:rPr>
        <w:rFonts w:ascii="Lato" w:hAnsi="Lato"/>
        <w:b/>
        <w:color w:val="262626" w:themeColor="text1" w:themeTint="D9"/>
        <w:sz w:val="32"/>
        <w:szCs w:val="32"/>
        <w:u w:val="single"/>
      </w:rPr>
      <w:t xml:space="preserve"> </w:t>
    </w:r>
    <w:r w:rsidR="00766A41">
      <w:rPr>
        <w:rFonts w:ascii="Lato" w:hAnsi="Lato"/>
        <w:b/>
        <w:color w:val="262626" w:themeColor="text1" w:themeTint="D9"/>
        <w:sz w:val="32"/>
        <w:szCs w:val="32"/>
        <w:u w:val="single"/>
      </w:rPr>
      <w:t>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372"/>
    <w:multiLevelType w:val="hybridMultilevel"/>
    <w:tmpl w:val="5BE01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611DA"/>
    <w:multiLevelType w:val="hybridMultilevel"/>
    <w:tmpl w:val="16BC7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435"/>
    <w:multiLevelType w:val="hybridMultilevel"/>
    <w:tmpl w:val="90C428A0"/>
    <w:lvl w:ilvl="0" w:tplc="CFC67D72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82E3A"/>
    <w:multiLevelType w:val="hybridMultilevel"/>
    <w:tmpl w:val="50D43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A4F15"/>
    <w:multiLevelType w:val="hybridMultilevel"/>
    <w:tmpl w:val="4F106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26FD5"/>
    <w:multiLevelType w:val="hybridMultilevel"/>
    <w:tmpl w:val="11483B2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0E5C16BA"/>
    <w:multiLevelType w:val="hybridMultilevel"/>
    <w:tmpl w:val="17D47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0237E"/>
    <w:multiLevelType w:val="hybridMultilevel"/>
    <w:tmpl w:val="1E782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8C2A2F"/>
    <w:multiLevelType w:val="hybridMultilevel"/>
    <w:tmpl w:val="FEA6E8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40A6C0B"/>
    <w:multiLevelType w:val="multilevel"/>
    <w:tmpl w:val="77404CE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EF5790"/>
    <w:multiLevelType w:val="multilevel"/>
    <w:tmpl w:val="F704D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13254A"/>
    <w:multiLevelType w:val="hybridMultilevel"/>
    <w:tmpl w:val="745EC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A55C1B"/>
    <w:multiLevelType w:val="hybridMultilevel"/>
    <w:tmpl w:val="1E782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836D21"/>
    <w:multiLevelType w:val="hybridMultilevel"/>
    <w:tmpl w:val="BD9A5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00352"/>
    <w:multiLevelType w:val="hybridMultilevel"/>
    <w:tmpl w:val="DA7A1A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C67D72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71F9F"/>
    <w:multiLevelType w:val="hybridMultilevel"/>
    <w:tmpl w:val="79122A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C9D3120"/>
    <w:multiLevelType w:val="multilevel"/>
    <w:tmpl w:val="9E104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3615273"/>
    <w:multiLevelType w:val="hybridMultilevel"/>
    <w:tmpl w:val="5C62A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FA045C"/>
    <w:multiLevelType w:val="hybridMultilevel"/>
    <w:tmpl w:val="FDE4BC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7602DF9"/>
    <w:multiLevelType w:val="hybridMultilevel"/>
    <w:tmpl w:val="76D06900"/>
    <w:lvl w:ilvl="0" w:tplc="C9707380">
      <w:start w:val="8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F2CDA"/>
    <w:multiLevelType w:val="hybridMultilevel"/>
    <w:tmpl w:val="AF666A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FB5937"/>
    <w:multiLevelType w:val="hybridMultilevel"/>
    <w:tmpl w:val="B94AE65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AA465C"/>
    <w:multiLevelType w:val="hybridMultilevel"/>
    <w:tmpl w:val="DEF01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E1617"/>
    <w:multiLevelType w:val="hybridMultilevel"/>
    <w:tmpl w:val="6E484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766818"/>
    <w:multiLevelType w:val="hybridMultilevel"/>
    <w:tmpl w:val="6650A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30F98"/>
    <w:multiLevelType w:val="hybridMultilevel"/>
    <w:tmpl w:val="B98EF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DD3E2C"/>
    <w:multiLevelType w:val="hybridMultilevel"/>
    <w:tmpl w:val="B652EC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B6E16"/>
    <w:multiLevelType w:val="hybridMultilevel"/>
    <w:tmpl w:val="2B20F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546828"/>
    <w:multiLevelType w:val="hybridMultilevel"/>
    <w:tmpl w:val="F684AB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A4A5C"/>
    <w:multiLevelType w:val="hybridMultilevel"/>
    <w:tmpl w:val="F7DEB5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89F5D32"/>
    <w:multiLevelType w:val="hybridMultilevel"/>
    <w:tmpl w:val="55BA5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7721BA"/>
    <w:multiLevelType w:val="hybridMultilevel"/>
    <w:tmpl w:val="19B831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743626"/>
    <w:multiLevelType w:val="hybridMultilevel"/>
    <w:tmpl w:val="056C55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9058A6"/>
    <w:multiLevelType w:val="hybridMultilevel"/>
    <w:tmpl w:val="23528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12518"/>
    <w:multiLevelType w:val="hybridMultilevel"/>
    <w:tmpl w:val="A3B6F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C7CD1"/>
    <w:multiLevelType w:val="hybridMultilevel"/>
    <w:tmpl w:val="1E782A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018A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0"/>
  </w:num>
  <w:num w:numId="3">
    <w:abstractNumId w:val="14"/>
  </w:num>
  <w:num w:numId="4">
    <w:abstractNumId w:val="20"/>
  </w:num>
  <w:num w:numId="5">
    <w:abstractNumId w:val="22"/>
  </w:num>
  <w:num w:numId="6">
    <w:abstractNumId w:val="2"/>
  </w:num>
  <w:num w:numId="7">
    <w:abstractNumId w:val="33"/>
  </w:num>
  <w:num w:numId="8">
    <w:abstractNumId w:val="34"/>
  </w:num>
  <w:num w:numId="9">
    <w:abstractNumId w:val="21"/>
  </w:num>
  <w:num w:numId="10">
    <w:abstractNumId w:val="7"/>
  </w:num>
  <w:num w:numId="11">
    <w:abstractNumId w:val="28"/>
  </w:num>
  <w:num w:numId="12">
    <w:abstractNumId w:val="5"/>
  </w:num>
  <w:num w:numId="13">
    <w:abstractNumId w:val="35"/>
  </w:num>
  <w:num w:numId="14">
    <w:abstractNumId w:val="26"/>
  </w:num>
  <w:num w:numId="15">
    <w:abstractNumId w:val="18"/>
  </w:num>
  <w:num w:numId="16">
    <w:abstractNumId w:val="12"/>
  </w:num>
  <w:num w:numId="17">
    <w:abstractNumId w:val="4"/>
  </w:num>
  <w:num w:numId="18">
    <w:abstractNumId w:val="3"/>
  </w:num>
  <w:num w:numId="19">
    <w:abstractNumId w:val="17"/>
  </w:num>
  <w:num w:numId="20">
    <w:abstractNumId w:val="29"/>
  </w:num>
  <w:num w:numId="21">
    <w:abstractNumId w:val="32"/>
  </w:num>
  <w:num w:numId="22">
    <w:abstractNumId w:val="8"/>
  </w:num>
  <w:num w:numId="23">
    <w:abstractNumId w:val="23"/>
  </w:num>
  <w:num w:numId="24">
    <w:abstractNumId w:val="9"/>
  </w:num>
  <w:num w:numId="25">
    <w:abstractNumId w:val="25"/>
  </w:num>
  <w:num w:numId="26">
    <w:abstractNumId w:val="1"/>
  </w:num>
  <w:num w:numId="27">
    <w:abstractNumId w:val="10"/>
  </w:num>
  <w:num w:numId="28">
    <w:abstractNumId w:val="19"/>
  </w:num>
  <w:num w:numId="29">
    <w:abstractNumId w:val="15"/>
  </w:num>
  <w:num w:numId="30">
    <w:abstractNumId w:val="6"/>
  </w:num>
  <w:num w:numId="31">
    <w:abstractNumId w:val="13"/>
  </w:num>
  <w:num w:numId="32">
    <w:abstractNumId w:val="30"/>
  </w:num>
  <w:num w:numId="33">
    <w:abstractNumId w:val="11"/>
  </w:num>
  <w:num w:numId="34">
    <w:abstractNumId w:val="24"/>
  </w:num>
  <w:num w:numId="35">
    <w:abstractNumId w:val="27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sjQ0NDAyNTc2NzFW0lEKTi0uzszPAykwMqgFAPIDlU4tAAAA"/>
  </w:docVars>
  <w:rsids>
    <w:rsidRoot w:val="00EF468A"/>
    <w:rsid w:val="00000262"/>
    <w:rsid w:val="00000745"/>
    <w:rsid w:val="00006791"/>
    <w:rsid w:val="00010491"/>
    <w:rsid w:val="0001198F"/>
    <w:rsid w:val="00011E05"/>
    <w:rsid w:val="00013BE4"/>
    <w:rsid w:val="00016976"/>
    <w:rsid w:val="000229E0"/>
    <w:rsid w:val="00023D48"/>
    <w:rsid w:val="00036DBA"/>
    <w:rsid w:val="00040717"/>
    <w:rsid w:val="00041737"/>
    <w:rsid w:val="00041B90"/>
    <w:rsid w:val="00050863"/>
    <w:rsid w:val="0005362B"/>
    <w:rsid w:val="00056A18"/>
    <w:rsid w:val="0006518E"/>
    <w:rsid w:val="00066C61"/>
    <w:rsid w:val="000674D3"/>
    <w:rsid w:val="00067753"/>
    <w:rsid w:val="00067AD6"/>
    <w:rsid w:val="000800AF"/>
    <w:rsid w:val="0008472C"/>
    <w:rsid w:val="00090C7A"/>
    <w:rsid w:val="00094510"/>
    <w:rsid w:val="0009475E"/>
    <w:rsid w:val="000979EB"/>
    <w:rsid w:val="000A3EBD"/>
    <w:rsid w:val="000A495C"/>
    <w:rsid w:val="000A4C45"/>
    <w:rsid w:val="000A722E"/>
    <w:rsid w:val="000B14E5"/>
    <w:rsid w:val="000B6BBB"/>
    <w:rsid w:val="000B7B11"/>
    <w:rsid w:val="000C01B4"/>
    <w:rsid w:val="000C7350"/>
    <w:rsid w:val="000D25AE"/>
    <w:rsid w:val="000D44BE"/>
    <w:rsid w:val="000E1D37"/>
    <w:rsid w:val="000E3B9A"/>
    <w:rsid w:val="000E4B67"/>
    <w:rsid w:val="000F0D21"/>
    <w:rsid w:val="000F2670"/>
    <w:rsid w:val="000F27DE"/>
    <w:rsid w:val="00106A9F"/>
    <w:rsid w:val="00112CDE"/>
    <w:rsid w:val="00114B6C"/>
    <w:rsid w:val="00123040"/>
    <w:rsid w:val="00127C4C"/>
    <w:rsid w:val="00130187"/>
    <w:rsid w:val="00133BBF"/>
    <w:rsid w:val="001472FD"/>
    <w:rsid w:val="0014734E"/>
    <w:rsid w:val="00147875"/>
    <w:rsid w:val="00150D90"/>
    <w:rsid w:val="001543B0"/>
    <w:rsid w:val="001567C9"/>
    <w:rsid w:val="00160189"/>
    <w:rsid w:val="001650C8"/>
    <w:rsid w:val="00172F9A"/>
    <w:rsid w:val="00173941"/>
    <w:rsid w:val="00175284"/>
    <w:rsid w:val="00184CD8"/>
    <w:rsid w:val="00185A63"/>
    <w:rsid w:val="001861DF"/>
    <w:rsid w:val="00186F59"/>
    <w:rsid w:val="0019092A"/>
    <w:rsid w:val="00193FCB"/>
    <w:rsid w:val="00195288"/>
    <w:rsid w:val="001A23B7"/>
    <w:rsid w:val="001A61D8"/>
    <w:rsid w:val="001A65AE"/>
    <w:rsid w:val="001A74CB"/>
    <w:rsid w:val="001A79B2"/>
    <w:rsid w:val="001B1024"/>
    <w:rsid w:val="001C3A6C"/>
    <w:rsid w:val="001D1BA4"/>
    <w:rsid w:val="001E0F1E"/>
    <w:rsid w:val="001E16F6"/>
    <w:rsid w:val="001E1B2E"/>
    <w:rsid w:val="001F16FA"/>
    <w:rsid w:val="001F2749"/>
    <w:rsid w:val="001F4743"/>
    <w:rsid w:val="001F6D9A"/>
    <w:rsid w:val="00202148"/>
    <w:rsid w:val="00202A2C"/>
    <w:rsid w:val="00202E9A"/>
    <w:rsid w:val="00205174"/>
    <w:rsid w:val="00206498"/>
    <w:rsid w:val="00206E00"/>
    <w:rsid w:val="00206F53"/>
    <w:rsid w:val="002120C7"/>
    <w:rsid w:val="00212226"/>
    <w:rsid w:val="00214B5B"/>
    <w:rsid w:val="0021652A"/>
    <w:rsid w:val="002239AA"/>
    <w:rsid w:val="002264C8"/>
    <w:rsid w:val="002269DD"/>
    <w:rsid w:val="00226AFD"/>
    <w:rsid w:val="0023257D"/>
    <w:rsid w:val="002340E4"/>
    <w:rsid w:val="00240749"/>
    <w:rsid w:val="00241FB8"/>
    <w:rsid w:val="002421DB"/>
    <w:rsid w:val="002432AB"/>
    <w:rsid w:val="00246F19"/>
    <w:rsid w:val="00252CE3"/>
    <w:rsid w:val="002563D0"/>
    <w:rsid w:val="002572CA"/>
    <w:rsid w:val="00265829"/>
    <w:rsid w:val="00265D7B"/>
    <w:rsid w:val="00265FF4"/>
    <w:rsid w:val="00272B66"/>
    <w:rsid w:val="00272C77"/>
    <w:rsid w:val="00274430"/>
    <w:rsid w:val="00275E40"/>
    <w:rsid w:val="00277796"/>
    <w:rsid w:val="002800EA"/>
    <w:rsid w:val="00280A2B"/>
    <w:rsid w:val="002854CF"/>
    <w:rsid w:val="002935A5"/>
    <w:rsid w:val="002A015D"/>
    <w:rsid w:val="002A07A2"/>
    <w:rsid w:val="002A46AE"/>
    <w:rsid w:val="002A533F"/>
    <w:rsid w:val="002A61DB"/>
    <w:rsid w:val="002B0258"/>
    <w:rsid w:val="002B2753"/>
    <w:rsid w:val="002B44B9"/>
    <w:rsid w:val="002C2350"/>
    <w:rsid w:val="002C3E1C"/>
    <w:rsid w:val="002C5476"/>
    <w:rsid w:val="002C6F5C"/>
    <w:rsid w:val="002D6197"/>
    <w:rsid w:val="002E00EB"/>
    <w:rsid w:val="002E1418"/>
    <w:rsid w:val="002E4162"/>
    <w:rsid w:val="002E4647"/>
    <w:rsid w:val="002E56AE"/>
    <w:rsid w:val="002E66E5"/>
    <w:rsid w:val="002F03F0"/>
    <w:rsid w:val="002F669C"/>
    <w:rsid w:val="003052C0"/>
    <w:rsid w:val="0030657B"/>
    <w:rsid w:val="00310F9F"/>
    <w:rsid w:val="00312763"/>
    <w:rsid w:val="00315C68"/>
    <w:rsid w:val="00323DFF"/>
    <w:rsid w:val="00326345"/>
    <w:rsid w:val="003364B9"/>
    <w:rsid w:val="00341BEE"/>
    <w:rsid w:val="00343288"/>
    <w:rsid w:val="00343CFE"/>
    <w:rsid w:val="003440D9"/>
    <w:rsid w:val="00347419"/>
    <w:rsid w:val="003510E6"/>
    <w:rsid w:val="00354708"/>
    <w:rsid w:val="00354EF2"/>
    <w:rsid w:val="003552FB"/>
    <w:rsid w:val="00356C2F"/>
    <w:rsid w:val="00356FA9"/>
    <w:rsid w:val="003649C3"/>
    <w:rsid w:val="0036502C"/>
    <w:rsid w:val="00366B12"/>
    <w:rsid w:val="00373694"/>
    <w:rsid w:val="003778F0"/>
    <w:rsid w:val="00380822"/>
    <w:rsid w:val="00381F72"/>
    <w:rsid w:val="00382675"/>
    <w:rsid w:val="0038690B"/>
    <w:rsid w:val="00387ED4"/>
    <w:rsid w:val="0039163D"/>
    <w:rsid w:val="0039479C"/>
    <w:rsid w:val="00394801"/>
    <w:rsid w:val="00394A1B"/>
    <w:rsid w:val="00397EB9"/>
    <w:rsid w:val="003A1CBD"/>
    <w:rsid w:val="003A53CB"/>
    <w:rsid w:val="003A5A1D"/>
    <w:rsid w:val="003B6807"/>
    <w:rsid w:val="003C0C70"/>
    <w:rsid w:val="003C12CD"/>
    <w:rsid w:val="003C2CED"/>
    <w:rsid w:val="003C5A8D"/>
    <w:rsid w:val="003D1D7F"/>
    <w:rsid w:val="003D5742"/>
    <w:rsid w:val="003D59EA"/>
    <w:rsid w:val="003E008B"/>
    <w:rsid w:val="003E3916"/>
    <w:rsid w:val="003E519C"/>
    <w:rsid w:val="003E5683"/>
    <w:rsid w:val="003E7DF5"/>
    <w:rsid w:val="003F27CD"/>
    <w:rsid w:val="003F45E2"/>
    <w:rsid w:val="00400A17"/>
    <w:rsid w:val="0040137D"/>
    <w:rsid w:val="00405228"/>
    <w:rsid w:val="00407FB5"/>
    <w:rsid w:val="00410F1F"/>
    <w:rsid w:val="00411019"/>
    <w:rsid w:val="00413A22"/>
    <w:rsid w:val="00415AA5"/>
    <w:rsid w:val="004256DC"/>
    <w:rsid w:val="00425764"/>
    <w:rsid w:val="004269BB"/>
    <w:rsid w:val="00427C7C"/>
    <w:rsid w:val="004305A0"/>
    <w:rsid w:val="0043243F"/>
    <w:rsid w:val="00433EF5"/>
    <w:rsid w:val="00434994"/>
    <w:rsid w:val="00435BCF"/>
    <w:rsid w:val="004467C3"/>
    <w:rsid w:val="00447A2C"/>
    <w:rsid w:val="00450554"/>
    <w:rsid w:val="0046134E"/>
    <w:rsid w:val="00462675"/>
    <w:rsid w:val="004678D5"/>
    <w:rsid w:val="004700D6"/>
    <w:rsid w:val="00473AF6"/>
    <w:rsid w:val="00474FF1"/>
    <w:rsid w:val="00485125"/>
    <w:rsid w:val="0048603C"/>
    <w:rsid w:val="004912B1"/>
    <w:rsid w:val="00492C88"/>
    <w:rsid w:val="00494B7F"/>
    <w:rsid w:val="004950C1"/>
    <w:rsid w:val="004954B7"/>
    <w:rsid w:val="004A2000"/>
    <w:rsid w:val="004A20D9"/>
    <w:rsid w:val="004A29D3"/>
    <w:rsid w:val="004A3463"/>
    <w:rsid w:val="004A3C3E"/>
    <w:rsid w:val="004C1C12"/>
    <w:rsid w:val="004C610F"/>
    <w:rsid w:val="004D1B96"/>
    <w:rsid w:val="004D37B9"/>
    <w:rsid w:val="004D4074"/>
    <w:rsid w:val="004D4891"/>
    <w:rsid w:val="004D7202"/>
    <w:rsid w:val="004E2E90"/>
    <w:rsid w:val="004E6BB1"/>
    <w:rsid w:val="004F2F2F"/>
    <w:rsid w:val="004F44E3"/>
    <w:rsid w:val="004F633E"/>
    <w:rsid w:val="005006FE"/>
    <w:rsid w:val="00510726"/>
    <w:rsid w:val="005108A4"/>
    <w:rsid w:val="0051125A"/>
    <w:rsid w:val="005134BD"/>
    <w:rsid w:val="005178A8"/>
    <w:rsid w:val="00520FCD"/>
    <w:rsid w:val="005212D9"/>
    <w:rsid w:val="005225C8"/>
    <w:rsid w:val="00522B66"/>
    <w:rsid w:val="005258E8"/>
    <w:rsid w:val="00530BFD"/>
    <w:rsid w:val="00533857"/>
    <w:rsid w:val="00541D18"/>
    <w:rsid w:val="00542AA6"/>
    <w:rsid w:val="00544591"/>
    <w:rsid w:val="00547B90"/>
    <w:rsid w:val="00550709"/>
    <w:rsid w:val="005512C7"/>
    <w:rsid w:val="005563A3"/>
    <w:rsid w:val="00560E6D"/>
    <w:rsid w:val="0056167A"/>
    <w:rsid w:val="005707FE"/>
    <w:rsid w:val="005729E5"/>
    <w:rsid w:val="00572E52"/>
    <w:rsid w:val="00573E7C"/>
    <w:rsid w:val="005769A5"/>
    <w:rsid w:val="00577AC9"/>
    <w:rsid w:val="00582052"/>
    <w:rsid w:val="00583499"/>
    <w:rsid w:val="005955D5"/>
    <w:rsid w:val="0059643B"/>
    <w:rsid w:val="00597C80"/>
    <w:rsid w:val="005A54D5"/>
    <w:rsid w:val="005A5EBD"/>
    <w:rsid w:val="005B2409"/>
    <w:rsid w:val="005B501E"/>
    <w:rsid w:val="005C2210"/>
    <w:rsid w:val="005D5A8F"/>
    <w:rsid w:val="005D6B43"/>
    <w:rsid w:val="005D6D5B"/>
    <w:rsid w:val="005E067D"/>
    <w:rsid w:val="005E0BC3"/>
    <w:rsid w:val="005E195B"/>
    <w:rsid w:val="005E2DB3"/>
    <w:rsid w:val="005E39F3"/>
    <w:rsid w:val="005E406D"/>
    <w:rsid w:val="005E4949"/>
    <w:rsid w:val="005E51B4"/>
    <w:rsid w:val="005E52FF"/>
    <w:rsid w:val="005F08C4"/>
    <w:rsid w:val="005F399D"/>
    <w:rsid w:val="005F5D94"/>
    <w:rsid w:val="005F66DF"/>
    <w:rsid w:val="005F6F04"/>
    <w:rsid w:val="0060028B"/>
    <w:rsid w:val="0060183F"/>
    <w:rsid w:val="006022DC"/>
    <w:rsid w:val="00605233"/>
    <w:rsid w:val="00605F08"/>
    <w:rsid w:val="00606CF3"/>
    <w:rsid w:val="0061066C"/>
    <w:rsid w:val="0061186C"/>
    <w:rsid w:val="00615439"/>
    <w:rsid w:val="0061553E"/>
    <w:rsid w:val="00620F8B"/>
    <w:rsid w:val="00622C74"/>
    <w:rsid w:val="00622D10"/>
    <w:rsid w:val="00622F80"/>
    <w:rsid w:val="00624936"/>
    <w:rsid w:val="00624D70"/>
    <w:rsid w:val="006325DF"/>
    <w:rsid w:val="0063758F"/>
    <w:rsid w:val="0064049D"/>
    <w:rsid w:val="00640AF8"/>
    <w:rsid w:val="006474D4"/>
    <w:rsid w:val="00655560"/>
    <w:rsid w:val="006575A9"/>
    <w:rsid w:val="00661585"/>
    <w:rsid w:val="00662E04"/>
    <w:rsid w:val="00663B25"/>
    <w:rsid w:val="00681870"/>
    <w:rsid w:val="006819D1"/>
    <w:rsid w:val="006845E1"/>
    <w:rsid w:val="00690243"/>
    <w:rsid w:val="00690643"/>
    <w:rsid w:val="006914FD"/>
    <w:rsid w:val="00693F0E"/>
    <w:rsid w:val="00695548"/>
    <w:rsid w:val="006973B9"/>
    <w:rsid w:val="006976CE"/>
    <w:rsid w:val="006A0162"/>
    <w:rsid w:val="006A39A0"/>
    <w:rsid w:val="006A4BBB"/>
    <w:rsid w:val="006A5D88"/>
    <w:rsid w:val="006A7058"/>
    <w:rsid w:val="006A7EBB"/>
    <w:rsid w:val="006B11E3"/>
    <w:rsid w:val="006C28D3"/>
    <w:rsid w:val="006C42E8"/>
    <w:rsid w:val="006C4EB6"/>
    <w:rsid w:val="006D17E6"/>
    <w:rsid w:val="006D3089"/>
    <w:rsid w:val="006E1853"/>
    <w:rsid w:val="006E2909"/>
    <w:rsid w:val="006E428B"/>
    <w:rsid w:val="006E6938"/>
    <w:rsid w:val="006E6A89"/>
    <w:rsid w:val="006E6D5B"/>
    <w:rsid w:val="006F0FE6"/>
    <w:rsid w:val="006F1DA0"/>
    <w:rsid w:val="006F23E4"/>
    <w:rsid w:val="006F43CA"/>
    <w:rsid w:val="006F5B16"/>
    <w:rsid w:val="006F707A"/>
    <w:rsid w:val="006F75FB"/>
    <w:rsid w:val="00706EAA"/>
    <w:rsid w:val="007109D5"/>
    <w:rsid w:val="00713132"/>
    <w:rsid w:val="00720DEF"/>
    <w:rsid w:val="00723CF0"/>
    <w:rsid w:val="0072443F"/>
    <w:rsid w:val="00726FF3"/>
    <w:rsid w:val="0073147B"/>
    <w:rsid w:val="007325E3"/>
    <w:rsid w:val="007340A6"/>
    <w:rsid w:val="00737285"/>
    <w:rsid w:val="00741F84"/>
    <w:rsid w:val="00743A43"/>
    <w:rsid w:val="0074799A"/>
    <w:rsid w:val="00747D44"/>
    <w:rsid w:val="00747E4F"/>
    <w:rsid w:val="00753A72"/>
    <w:rsid w:val="007553A2"/>
    <w:rsid w:val="00755E78"/>
    <w:rsid w:val="00756F72"/>
    <w:rsid w:val="007579A6"/>
    <w:rsid w:val="00763553"/>
    <w:rsid w:val="00766459"/>
    <w:rsid w:val="00766A41"/>
    <w:rsid w:val="00767B73"/>
    <w:rsid w:val="00770F40"/>
    <w:rsid w:val="00775778"/>
    <w:rsid w:val="00784426"/>
    <w:rsid w:val="00784CC1"/>
    <w:rsid w:val="0078788C"/>
    <w:rsid w:val="007900A6"/>
    <w:rsid w:val="00791FAB"/>
    <w:rsid w:val="007931B1"/>
    <w:rsid w:val="00793D69"/>
    <w:rsid w:val="007947C4"/>
    <w:rsid w:val="00794C7F"/>
    <w:rsid w:val="00795303"/>
    <w:rsid w:val="007A1926"/>
    <w:rsid w:val="007A7997"/>
    <w:rsid w:val="007B072E"/>
    <w:rsid w:val="007B54B7"/>
    <w:rsid w:val="007B66A0"/>
    <w:rsid w:val="007C10B7"/>
    <w:rsid w:val="007C1BBA"/>
    <w:rsid w:val="007C2689"/>
    <w:rsid w:val="007D0E5F"/>
    <w:rsid w:val="007E1FDA"/>
    <w:rsid w:val="007E67FE"/>
    <w:rsid w:val="007F0E49"/>
    <w:rsid w:val="00810898"/>
    <w:rsid w:val="0081140A"/>
    <w:rsid w:val="00814432"/>
    <w:rsid w:val="00820044"/>
    <w:rsid w:val="008253F2"/>
    <w:rsid w:val="008266D7"/>
    <w:rsid w:val="008342DF"/>
    <w:rsid w:val="00837BA6"/>
    <w:rsid w:val="008411C1"/>
    <w:rsid w:val="0084166C"/>
    <w:rsid w:val="00863FB1"/>
    <w:rsid w:val="00864E55"/>
    <w:rsid w:val="00867358"/>
    <w:rsid w:val="008725F3"/>
    <w:rsid w:val="00873998"/>
    <w:rsid w:val="00877E99"/>
    <w:rsid w:val="00890F23"/>
    <w:rsid w:val="008940E6"/>
    <w:rsid w:val="00896EFE"/>
    <w:rsid w:val="008A3346"/>
    <w:rsid w:val="008A427E"/>
    <w:rsid w:val="008B0519"/>
    <w:rsid w:val="008B5C87"/>
    <w:rsid w:val="008B6D28"/>
    <w:rsid w:val="008B7A18"/>
    <w:rsid w:val="008C308A"/>
    <w:rsid w:val="008C59BD"/>
    <w:rsid w:val="008D13F8"/>
    <w:rsid w:val="008D5640"/>
    <w:rsid w:val="008D67EC"/>
    <w:rsid w:val="008E01C5"/>
    <w:rsid w:val="008E039A"/>
    <w:rsid w:val="008E0D05"/>
    <w:rsid w:val="008E286E"/>
    <w:rsid w:val="008E2AA8"/>
    <w:rsid w:val="008E33BB"/>
    <w:rsid w:val="008E3727"/>
    <w:rsid w:val="008E3C83"/>
    <w:rsid w:val="008E4972"/>
    <w:rsid w:val="008E7873"/>
    <w:rsid w:val="008F2D78"/>
    <w:rsid w:val="008F73E5"/>
    <w:rsid w:val="00904C27"/>
    <w:rsid w:val="00907FC4"/>
    <w:rsid w:val="009115AC"/>
    <w:rsid w:val="00911A8E"/>
    <w:rsid w:val="00911AD2"/>
    <w:rsid w:val="009173AB"/>
    <w:rsid w:val="00922000"/>
    <w:rsid w:val="009221E1"/>
    <w:rsid w:val="00922968"/>
    <w:rsid w:val="00922AAE"/>
    <w:rsid w:val="00922F3B"/>
    <w:rsid w:val="009236A6"/>
    <w:rsid w:val="00924D11"/>
    <w:rsid w:val="00926D53"/>
    <w:rsid w:val="00930BDA"/>
    <w:rsid w:val="009319BE"/>
    <w:rsid w:val="009349EA"/>
    <w:rsid w:val="00934E79"/>
    <w:rsid w:val="00936637"/>
    <w:rsid w:val="00936C96"/>
    <w:rsid w:val="00942259"/>
    <w:rsid w:val="0094775B"/>
    <w:rsid w:val="009502CA"/>
    <w:rsid w:val="00966535"/>
    <w:rsid w:val="009665E1"/>
    <w:rsid w:val="0097146F"/>
    <w:rsid w:val="00980EEC"/>
    <w:rsid w:val="00984158"/>
    <w:rsid w:val="00986CC0"/>
    <w:rsid w:val="00993160"/>
    <w:rsid w:val="00993C13"/>
    <w:rsid w:val="00994959"/>
    <w:rsid w:val="009A0C49"/>
    <w:rsid w:val="009A13AF"/>
    <w:rsid w:val="009A167D"/>
    <w:rsid w:val="009A2669"/>
    <w:rsid w:val="009A450E"/>
    <w:rsid w:val="009C32B4"/>
    <w:rsid w:val="009C7BC0"/>
    <w:rsid w:val="009D0088"/>
    <w:rsid w:val="009D14B1"/>
    <w:rsid w:val="009D2BCC"/>
    <w:rsid w:val="009D7ACE"/>
    <w:rsid w:val="009E6DAC"/>
    <w:rsid w:val="009E6E09"/>
    <w:rsid w:val="00A00240"/>
    <w:rsid w:val="00A0091F"/>
    <w:rsid w:val="00A10414"/>
    <w:rsid w:val="00A10EF4"/>
    <w:rsid w:val="00A13569"/>
    <w:rsid w:val="00A13E3D"/>
    <w:rsid w:val="00A226F5"/>
    <w:rsid w:val="00A241DF"/>
    <w:rsid w:val="00A24DE4"/>
    <w:rsid w:val="00A278C7"/>
    <w:rsid w:val="00A31333"/>
    <w:rsid w:val="00A3304E"/>
    <w:rsid w:val="00A344B3"/>
    <w:rsid w:val="00A355DA"/>
    <w:rsid w:val="00A359CA"/>
    <w:rsid w:val="00A37D76"/>
    <w:rsid w:val="00A43209"/>
    <w:rsid w:val="00A43D10"/>
    <w:rsid w:val="00A4489E"/>
    <w:rsid w:val="00A44E4C"/>
    <w:rsid w:val="00A47A9B"/>
    <w:rsid w:val="00A5329A"/>
    <w:rsid w:val="00A5414F"/>
    <w:rsid w:val="00A554EB"/>
    <w:rsid w:val="00A55A93"/>
    <w:rsid w:val="00A6027E"/>
    <w:rsid w:val="00A6221A"/>
    <w:rsid w:val="00A64558"/>
    <w:rsid w:val="00A71033"/>
    <w:rsid w:val="00A73597"/>
    <w:rsid w:val="00A75FF3"/>
    <w:rsid w:val="00A77B6A"/>
    <w:rsid w:val="00A8241A"/>
    <w:rsid w:val="00A82A0E"/>
    <w:rsid w:val="00A958DD"/>
    <w:rsid w:val="00AA0F1B"/>
    <w:rsid w:val="00AA21DA"/>
    <w:rsid w:val="00AA284A"/>
    <w:rsid w:val="00AA37FC"/>
    <w:rsid w:val="00AA3915"/>
    <w:rsid w:val="00AA59E9"/>
    <w:rsid w:val="00AA5F1B"/>
    <w:rsid w:val="00AB4F4A"/>
    <w:rsid w:val="00AB5154"/>
    <w:rsid w:val="00AC1EE6"/>
    <w:rsid w:val="00AC6136"/>
    <w:rsid w:val="00AC7FD0"/>
    <w:rsid w:val="00AD7B79"/>
    <w:rsid w:val="00AE0D5D"/>
    <w:rsid w:val="00AE1125"/>
    <w:rsid w:val="00AE167A"/>
    <w:rsid w:val="00AE382A"/>
    <w:rsid w:val="00AE6A5F"/>
    <w:rsid w:val="00AE6BBE"/>
    <w:rsid w:val="00AF0094"/>
    <w:rsid w:val="00AF2D4D"/>
    <w:rsid w:val="00AF4C85"/>
    <w:rsid w:val="00AF5308"/>
    <w:rsid w:val="00AF56FA"/>
    <w:rsid w:val="00AF7D49"/>
    <w:rsid w:val="00B03F1B"/>
    <w:rsid w:val="00B074A6"/>
    <w:rsid w:val="00B11ECC"/>
    <w:rsid w:val="00B155C6"/>
    <w:rsid w:val="00B20D7C"/>
    <w:rsid w:val="00B2188A"/>
    <w:rsid w:val="00B27381"/>
    <w:rsid w:val="00B32D99"/>
    <w:rsid w:val="00B332E6"/>
    <w:rsid w:val="00B34CC4"/>
    <w:rsid w:val="00B34F51"/>
    <w:rsid w:val="00B470D1"/>
    <w:rsid w:val="00B516AD"/>
    <w:rsid w:val="00B55359"/>
    <w:rsid w:val="00B5551C"/>
    <w:rsid w:val="00B61A4A"/>
    <w:rsid w:val="00B6512E"/>
    <w:rsid w:val="00B7148D"/>
    <w:rsid w:val="00B71EED"/>
    <w:rsid w:val="00B72A97"/>
    <w:rsid w:val="00B83223"/>
    <w:rsid w:val="00B8758C"/>
    <w:rsid w:val="00B9285B"/>
    <w:rsid w:val="00B94C78"/>
    <w:rsid w:val="00BA0035"/>
    <w:rsid w:val="00BA2E28"/>
    <w:rsid w:val="00BA3343"/>
    <w:rsid w:val="00BB2BC7"/>
    <w:rsid w:val="00BB4590"/>
    <w:rsid w:val="00BB4D68"/>
    <w:rsid w:val="00BC574F"/>
    <w:rsid w:val="00BC6D88"/>
    <w:rsid w:val="00BD10B8"/>
    <w:rsid w:val="00BD183B"/>
    <w:rsid w:val="00BD213A"/>
    <w:rsid w:val="00BD55A0"/>
    <w:rsid w:val="00BD65ED"/>
    <w:rsid w:val="00BD6605"/>
    <w:rsid w:val="00BD66E8"/>
    <w:rsid w:val="00BE10BC"/>
    <w:rsid w:val="00BE67D3"/>
    <w:rsid w:val="00BF06A6"/>
    <w:rsid w:val="00BF5FBB"/>
    <w:rsid w:val="00C00FB5"/>
    <w:rsid w:val="00C04F2C"/>
    <w:rsid w:val="00C10810"/>
    <w:rsid w:val="00C11504"/>
    <w:rsid w:val="00C13858"/>
    <w:rsid w:val="00C13A65"/>
    <w:rsid w:val="00C14C34"/>
    <w:rsid w:val="00C15133"/>
    <w:rsid w:val="00C158BD"/>
    <w:rsid w:val="00C21927"/>
    <w:rsid w:val="00C2370E"/>
    <w:rsid w:val="00C337A0"/>
    <w:rsid w:val="00C357E2"/>
    <w:rsid w:val="00C37C0A"/>
    <w:rsid w:val="00C4094F"/>
    <w:rsid w:val="00C53750"/>
    <w:rsid w:val="00C57DCB"/>
    <w:rsid w:val="00C60BAA"/>
    <w:rsid w:val="00C63554"/>
    <w:rsid w:val="00C740F2"/>
    <w:rsid w:val="00C756C8"/>
    <w:rsid w:val="00C8054A"/>
    <w:rsid w:val="00C85DDA"/>
    <w:rsid w:val="00C90DEF"/>
    <w:rsid w:val="00C91515"/>
    <w:rsid w:val="00C96FC7"/>
    <w:rsid w:val="00C97B12"/>
    <w:rsid w:val="00CA13D5"/>
    <w:rsid w:val="00CA172E"/>
    <w:rsid w:val="00CA428C"/>
    <w:rsid w:val="00CB3183"/>
    <w:rsid w:val="00CB344A"/>
    <w:rsid w:val="00CB39A2"/>
    <w:rsid w:val="00CB5683"/>
    <w:rsid w:val="00CC7083"/>
    <w:rsid w:val="00CE07AF"/>
    <w:rsid w:val="00CE162F"/>
    <w:rsid w:val="00CE40C9"/>
    <w:rsid w:val="00CE4101"/>
    <w:rsid w:val="00CE680B"/>
    <w:rsid w:val="00CF0F9D"/>
    <w:rsid w:val="00CF17AD"/>
    <w:rsid w:val="00CF2790"/>
    <w:rsid w:val="00CF36D4"/>
    <w:rsid w:val="00CF3BB3"/>
    <w:rsid w:val="00CF3ECB"/>
    <w:rsid w:val="00CF4DDB"/>
    <w:rsid w:val="00D00FEB"/>
    <w:rsid w:val="00D0180F"/>
    <w:rsid w:val="00D03C0C"/>
    <w:rsid w:val="00D144B9"/>
    <w:rsid w:val="00D207BF"/>
    <w:rsid w:val="00D20CEA"/>
    <w:rsid w:val="00D21CF9"/>
    <w:rsid w:val="00D23D72"/>
    <w:rsid w:val="00D251C6"/>
    <w:rsid w:val="00D253F6"/>
    <w:rsid w:val="00D27E18"/>
    <w:rsid w:val="00D31EEF"/>
    <w:rsid w:val="00D33C0C"/>
    <w:rsid w:val="00D358D7"/>
    <w:rsid w:val="00D3793C"/>
    <w:rsid w:val="00D418F3"/>
    <w:rsid w:val="00D42912"/>
    <w:rsid w:val="00D44399"/>
    <w:rsid w:val="00D53938"/>
    <w:rsid w:val="00D542DC"/>
    <w:rsid w:val="00D563DA"/>
    <w:rsid w:val="00D6022D"/>
    <w:rsid w:val="00D62D33"/>
    <w:rsid w:val="00D642EF"/>
    <w:rsid w:val="00D6506A"/>
    <w:rsid w:val="00D709D9"/>
    <w:rsid w:val="00D724B2"/>
    <w:rsid w:val="00D75F40"/>
    <w:rsid w:val="00D85C2E"/>
    <w:rsid w:val="00D864B9"/>
    <w:rsid w:val="00D870BE"/>
    <w:rsid w:val="00D945CD"/>
    <w:rsid w:val="00D9520A"/>
    <w:rsid w:val="00D9701E"/>
    <w:rsid w:val="00D976CC"/>
    <w:rsid w:val="00D97AE8"/>
    <w:rsid w:val="00DB02BD"/>
    <w:rsid w:val="00DB132B"/>
    <w:rsid w:val="00DB6C60"/>
    <w:rsid w:val="00DC29F0"/>
    <w:rsid w:val="00DC34DD"/>
    <w:rsid w:val="00DC5CCC"/>
    <w:rsid w:val="00DC727A"/>
    <w:rsid w:val="00DD1FF7"/>
    <w:rsid w:val="00DE27CB"/>
    <w:rsid w:val="00DE4B7D"/>
    <w:rsid w:val="00DE5E6A"/>
    <w:rsid w:val="00DE680F"/>
    <w:rsid w:val="00DF0656"/>
    <w:rsid w:val="00DF23C1"/>
    <w:rsid w:val="00DF7DF0"/>
    <w:rsid w:val="00E02CF6"/>
    <w:rsid w:val="00E04F6F"/>
    <w:rsid w:val="00E1337E"/>
    <w:rsid w:val="00E162A7"/>
    <w:rsid w:val="00E171D0"/>
    <w:rsid w:val="00E21165"/>
    <w:rsid w:val="00E24C11"/>
    <w:rsid w:val="00E35055"/>
    <w:rsid w:val="00E35093"/>
    <w:rsid w:val="00E414C6"/>
    <w:rsid w:val="00E4359E"/>
    <w:rsid w:val="00E4477B"/>
    <w:rsid w:val="00E449B5"/>
    <w:rsid w:val="00E44C1A"/>
    <w:rsid w:val="00E46FEA"/>
    <w:rsid w:val="00E50BFF"/>
    <w:rsid w:val="00E56F20"/>
    <w:rsid w:val="00E601EC"/>
    <w:rsid w:val="00E60FE6"/>
    <w:rsid w:val="00E64046"/>
    <w:rsid w:val="00E64186"/>
    <w:rsid w:val="00E64483"/>
    <w:rsid w:val="00E65726"/>
    <w:rsid w:val="00E67A1C"/>
    <w:rsid w:val="00E74110"/>
    <w:rsid w:val="00E741A8"/>
    <w:rsid w:val="00E76519"/>
    <w:rsid w:val="00E82025"/>
    <w:rsid w:val="00E82318"/>
    <w:rsid w:val="00E82C73"/>
    <w:rsid w:val="00E82EA4"/>
    <w:rsid w:val="00E834CB"/>
    <w:rsid w:val="00E83773"/>
    <w:rsid w:val="00E8437D"/>
    <w:rsid w:val="00E862C1"/>
    <w:rsid w:val="00E867DF"/>
    <w:rsid w:val="00E92B91"/>
    <w:rsid w:val="00E94CE6"/>
    <w:rsid w:val="00E94E9E"/>
    <w:rsid w:val="00E976D4"/>
    <w:rsid w:val="00EA06E8"/>
    <w:rsid w:val="00EA153A"/>
    <w:rsid w:val="00EA1A15"/>
    <w:rsid w:val="00EA1A41"/>
    <w:rsid w:val="00EA2F9B"/>
    <w:rsid w:val="00EA6858"/>
    <w:rsid w:val="00EB3DED"/>
    <w:rsid w:val="00EB6E17"/>
    <w:rsid w:val="00EC51B3"/>
    <w:rsid w:val="00EC5F05"/>
    <w:rsid w:val="00ED3BB6"/>
    <w:rsid w:val="00ED4B38"/>
    <w:rsid w:val="00ED5472"/>
    <w:rsid w:val="00ED5516"/>
    <w:rsid w:val="00ED79E9"/>
    <w:rsid w:val="00EE0B24"/>
    <w:rsid w:val="00EE173A"/>
    <w:rsid w:val="00EF3F27"/>
    <w:rsid w:val="00EF400E"/>
    <w:rsid w:val="00EF468A"/>
    <w:rsid w:val="00EF4D54"/>
    <w:rsid w:val="00F02ACD"/>
    <w:rsid w:val="00F040DF"/>
    <w:rsid w:val="00F042D2"/>
    <w:rsid w:val="00F04452"/>
    <w:rsid w:val="00F04EC5"/>
    <w:rsid w:val="00F10301"/>
    <w:rsid w:val="00F14D35"/>
    <w:rsid w:val="00F14D86"/>
    <w:rsid w:val="00F21042"/>
    <w:rsid w:val="00F21211"/>
    <w:rsid w:val="00F21E47"/>
    <w:rsid w:val="00F23AF0"/>
    <w:rsid w:val="00F26B56"/>
    <w:rsid w:val="00F307CA"/>
    <w:rsid w:val="00F31E1A"/>
    <w:rsid w:val="00F32B89"/>
    <w:rsid w:val="00F4057F"/>
    <w:rsid w:val="00F40716"/>
    <w:rsid w:val="00F41C2A"/>
    <w:rsid w:val="00F41E5C"/>
    <w:rsid w:val="00F4279E"/>
    <w:rsid w:val="00F44B9C"/>
    <w:rsid w:val="00F46B86"/>
    <w:rsid w:val="00F531FB"/>
    <w:rsid w:val="00F563EA"/>
    <w:rsid w:val="00F5697C"/>
    <w:rsid w:val="00F57B19"/>
    <w:rsid w:val="00F6049A"/>
    <w:rsid w:val="00F614FD"/>
    <w:rsid w:val="00F63936"/>
    <w:rsid w:val="00F66027"/>
    <w:rsid w:val="00F671A9"/>
    <w:rsid w:val="00F67365"/>
    <w:rsid w:val="00F67D51"/>
    <w:rsid w:val="00F70224"/>
    <w:rsid w:val="00F70255"/>
    <w:rsid w:val="00F7164B"/>
    <w:rsid w:val="00F71C3F"/>
    <w:rsid w:val="00F7296D"/>
    <w:rsid w:val="00F72C0A"/>
    <w:rsid w:val="00F74A2E"/>
    <w:rsid w:val="00F7602E"/>
    <w:rsid w:val="00F762EC"/>
    <w:rsid w:val="00F8017F"/>
    <w:rsid w:val="00F862A4"/>
    <w:rsid w:val="00F9406D"/>
    <w:rsid w:val="00FA2456"/>
    <w:rsid w:val="00FA5A5E"/>
    <w:rsid w:val="00FB3641"/>
    <w:rsid w:val="00FB4411"/>
    <w:rsid w:val="00FB585B"/>
    <w:rsid w:val="00FC090B"/>
    <w:rsid w:val="00FC1998"/>
    <w:rsid w:val="00FC20CD"/>
    <w:rsid w:val="00FC29D9"/>
    <w:rsid w:val="00FD1231"/>
    <w:rsid w:val="00FD29B8"/>
    <w:rsid w:val="00FD2A34"/>
    <w:rsid w:val="00FD2FE8"/>
    <w:rsid w:val="00FE3E89"/>
    <w:rsid w:val="00FE4D62"/>
    <w:rsid w:val="00FF0CC2"/>
    <w:rsid w:val="00FF3AD2"/>
    <w:rsid w:val="00FF52F7"/>
    <w:rsid w:val="00FF7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6362C"/>
  <w15:chartTrackingRefBased/>
  <w15:docId w15:val="{B288B72A-154D-4004-BE54-0E6CDE22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777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0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45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A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2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2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E6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80F"/>
  </w:style>
  <w:style w:type="paragraph" w:styleId="Footer">
    <w:name w:val="footer"/>
    <w:basedOn w:val="Normal"/>
    <w:link w:val="FooterChar"/>
    <w:uiPriority w:val="99"/>
    <w:unhideWhenUsed/>
    <w:rsid w:val="00DE6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80F"/>
  </w:style>
  <w:style w:type="paragraph" w:styleId="NormalWeb">
    <w:name w:val="Normal (Web)"/>
    <w:basedOn w:val="Normal"/>
    <w:uiPriority w:val="99"/>
    <w:unhideWhenUsed/>
    <w:rsid w:val="00D97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27779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table" w:styleId="TableGrid">
    <w:name w:val="Table Grid"/>
    <w:basedOn w:val="TableNormal"/>
    <w:uiPriority w:val="39"/>
    <w:rsid w:val="000651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22B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5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lh-1">
    <w:name w:val="lh-1"/>
    <w:basedOn w:val="DefaultParagraphFont"/>
    <w:rsid w:val="0051125A"/>
  </w:style>
  <w:style w:type="paragraph" w:customStyle="1" w:styleId="5ryuea">
    <w:name w:val="_5ryuea"/>
    <w:basedOn w:val="Normal"/>
    <w:rsid w:val="00CB3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sgja">
    <w:name w:val="ss_gja"/>
    <w:basedOn w:val="DefaultParagraphFont"/>
    <w:rsid w:val="00CB3183"/>
  </w:style>
  <w:style w:type="character" w:customStyle="1" w:styleId="Heading2Char">
    <w:name w:val="Heading 2 Char"/>
    <w:basedOn w:val="DefaultParagraphFont"/>
    <w:link w:val="Heading2"/>
    <w:uiPriority w:val="9"/>
    <w:rsid w:val="00F760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lass">
    <w:name w:val="class"/>
    <w:basedOn w:val="Normal"/>
    <w:rsid w:val="00F76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ing">
    <w:name w:val="heading"/>
    <w:basedOn w:val="Normal"/>
    <w:rsid w:val="00E50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texposedshow">
    <w:name w:val="text_exposed_show"/>
    <w:basedOn w:val="DefaultParagraphFont"/>
    <w:rsid w:val="00AF4C85"/>
  </w:style>
  <w:style w:type="character" w:customStyle="1" w:styleId="6qdm">
    <w:name w:val="_6qdm"/>
    <w:basedOn w:val="DefaultParagraphFont"/>
    <w:rsid w:val="00AF4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6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37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97107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0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5159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7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49373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61006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1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80352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0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1836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85757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7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6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8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7695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9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65174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  <w:divsChild>
            <w:div w:id="817768528">
              <w:marLeft w:val="0"/>
              <w:marRight w:val="0"/>
              <w:marTop w:val="0"/>
              <w:marBottom w:val="0"/>
              <w:divBdr>
                <w:top w:val="single" w:sz="2" w:space="0" w:color="C32B2B"/>
                <w:left w:val="single" w:sz="2" w:space="0" w:color="C32B2B"/>
                <w:bottom w:val="single" w:sz="2" w:space="0" w:color="C32B2B"/>
                <w:right w:val="single" w:sz="2" w:space="0" w:color="C32B2B"/>
              </w:divBdr>
              <w:divsChild>
                <w:div w:id="2053722679">
                  <w:marLeft w:val="0"/>
                  <w:marRight w:val="0"/>
                  <w:marTop w:val="0"/>
                  <w:marBottom w:val="0"/>
                  <w:divBdr>
                    <w:top w:val="single" w:sz="2" w:space="0" w:color="C32B2B"/>
                    <w:left w:val="single" w:sz="2" w:space="0" w:color="C32B2B"/>
                    <w:bottom w:val="single" w:sz="2" w:space="0" w:color="C32B2B"/>
                    <w:right w:val="single" w:sz="2" w:space="11" w:color="C32B2B"/>
                  </w:divBdr>
                  <w:divsChild>
                    <w:div w:id="1096752870">
                      <w:marLeft w:val="0"/>
                      <w:marRight w:val="0"/>
                      <w:marTop w:val="120"/>
                      <w:marBottom w:val="120"/>
                      <w:divBdr>
                        <w:top w:val="single" w:sz="2" w:space="2" w:color="C32B2B"/>
                        <w:left w:val="single" w:sz="2" w:space="0" w:color="C32B2B"/>
                        <w:bottom w:val="single" w:sz="2" w:space="2" w:color="C32B2B"/>
                        <w:right w:val="single" w:sz="2" w:space="0" w:color="C32B2B"/>
                      </w:divBdr>
                    </w:div>
                  </w:divsChild>
                </w:div>
              </w:divsChild>
            </w:div>
          </w:divsChild>
        </w:div>
      </w:divsChild>
    </w:div>
    <w:div w:id="7112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46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11117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85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0744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80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7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35573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</w:div>
        <w:div w:id="1587878940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</w:div>
        <w:div w:id="2122605306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</w:div>
        <w:div w:id="1077674520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</w:div>
      </w:divsChild>
    </w:div>
    <w:div w:id="13570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2626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</w:div>
      </w:divsChild>
    </w:div>
    <w:div w:id="13773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13524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  <w:divsChild>
            <w:div w:id="1515073997">
              <w:marLeft w:val="0"/>
              <w:marRight w:val="0"/>
              <w:marTop w:val="0"/>
              <w:marBottom w:val="0"/>
              <w:divBdr>
                <w:top w:val="single" w:sz="2" w:space="0" w:color="C32B2B"/>
                <w:left w:val="single" w:sz="2" w:space="0" w:color="C32B2B"/>
                <w:bottom w:val="single" w:sz="2" w:space="0" w:color="C32B2B"/>
                <w:right w:val="single" w:sz="2" w:space="0" w:color="C32B2B"/>
              </w:divBdr>
              <w:divsChild>
                <w:div w:id="1839536863">
                  <w:marLeft w:val="0"/>
                  <w:marRight w:val="0"/>
                  <w:marTop w:val="0"/>
                  <w:marBottom w:val="0"/>
                  <w:divBdr>
                    <w:top w:val="single" w:sz="2" w:space="0" w:color="C32B2B"/>
                    <w:left w:val="single" w:sz="2" w:space="0" w:color="C32B2B"/>
                    <w:bottom w:val="single" w:sz="2" w:space="0" w:color="C32B2B"/>
                    <w:right w:val="single" w:sz="2" w:space="11" w:color="C32B2B"/>
                  </w:divBdr>
                  <w:divsChild>
                    <w:div w:id="1791506592">
                      <w:marLeft w:val="0"/>
                      <w:marRight w:val="0"/>
                      <w:marTop w:val="120"/>
                      <w:marBottom w:val="120"/>
                      <w:divBdr>
                        <w:top w:val="single" w:sz="2" w:space="2" w:color="C32B2B"/>
                        <w:left w:val="single" w:sz="2" w:space="0" w:color="C32B2B"/>
                        <w:bottom w:val="single" w:sz="2" w:space="2" w:color="C32B2B"/>
                        <w:right w:val="single" w:sz="2" w:space="0" w:color="C32B2B"/>
                      </w:divBdr>
                    </w:div>
                  </w:divsChild>
                </w:div>
              </w:divsChild>
            </w:div>
          </w:divsChild>
        </w:div>
      </w:divsChild>
    </w:div>
    <w:div w:id="17137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93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52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708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72373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7595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0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4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100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04579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775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5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29620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</w:div>
        <w:div w:id="1061246919">
          <w:marLeft w:val="0"/>
          <w:marRight w:val="0"/>
          <w:marTop w:val="0"/>
          <w:marBottom w:val="0"/>
          <w:divBdr>
            <w:top w:val="single" w:sz="2" w:space="0" w:color="C32B2B"/>
            <w:left w:val="single" w:sz="2" w:space="0" w:color="C32B2B"/>
            <w:bottom w:val="single" w:sz="2" w:space="0" w:color="C32B2B"/>
            <w:right w:val="single" w:sz="2" w:space="0" w:color="C32B2B"/>
          </w:divBdr>
          <w:divsChild>
            <w:div w:id="1859805763">
              <w:marLeft w:val="0"/>
              <w:marRight w:val="0"/>
              <w:marTop w:val="0"/>
              <w:marBottom w:val="0"/>
              <w:divBdr>
                <w:top w:val="single" w:sz="2" w:space="0" w:color="C32B2B"/>
                <w:left w:val="single" w:sz="2" w:space="0" w:color="C32B2B"/>
                <w:bottom w:val="single" w:sz="2" w:space="0" w:color="C32B2B"/>
                <w:right w:val="single" w:sz="2" w:space="0" w:color="C32B2B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62DD7E-3BD2-48F9-90C5-91D9F8FFB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Brannigan</dc:creator>
  <cp:keywords/>
  <dc:description/>
  <cp:lastModifiedBy>Natalie Brannigan</cp:lastModifiedBy>
  <cp:revision>4</cp:revision>
  <cp:lastPrinted>2019-05-29T16:47:00Z</cp:lastPrinted>
  <dcterms:created xsi:type="dcterms:W3CDTF">2020-11-24T10:55:00Z</dcterms:created>
  <dcterms:modified xsi:type="dcterms:W3CDTF">2020-11-30T16:43:00Z</dcterms:modified>
</cp:coreProperties>
</file>